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9"/>
                <w:b/>
                <w:bCs/>
                <w:i w:val="0"/>
                <w:iCs w:val="0"/>
              </w:rPr>
            </w:pPr>
            <w:r>
              <w:rPr>
                <w:rStyle w:val="af9"/>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9"/>
                <w:b/>
                <w:bCs/>
                <w:i w:val="0"/>
                <w:iCs w:val="0"/>
              </w:rPr>
            </w:pPr>
            <w:r>
              <w:rPr>
                <w:rStyle w:val="af9"/>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9"/>
                <w:b/>
                <w:bCs/>
                <w:i w:val="0"/>
                <w:iCs w:val="0"/>
              </w:rPr>
            </w:pPr>
            <w:r>
              <w:rPr>
                <w:rStyle w:val="af9"/>
                <w:b/>
                <w:bCs/>
              </w:rPr>
              <w:t>Consider both intra-band and inter-band CA operation</w:t>
            </w:r>
          </w:p>
          <w:p w14:paraId="3E90505E" w14:textId="77777777" w:rsidR="00F9751A" w:rsidRDefault="009031E1" w:rsidP="00FC72B2">
            <w:pPr>
              <w:numPr>
                <w:ilvl w:val="0"/>
                <w:numId w:val="13"/>
              </w:numPr>
              <w:kinsoku/>
              <w:wordWrap/>
              <w:spacing w:after="180"/>
              <w:rPr>
                <w:rStyle w:val="af9"/>
                <w:b/>
                <w:bCs/>
                <w:i w:val="0"/>
                <w:iCs w:val="0"/>
              </w:rPr>
            </w:pPr>
            <w:r>
              <w:rPr>
                <w:rStyle w:val="af9"/>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宋体"/>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宋体" w:hAnsi="Arial" w:cs="Arial"/>
          <w:szCs w:val="20"/>
          <w:lang w:eastAsia="zh-CN"/>
        </w:rPr>
      </w:pPr>
      <w:r w:rsidRPr="00AB3C29">
        <w:rPr>
          <w:rFonts w:ascii="Arial" w:eastAsia="宋体" w:hAnsi="Arial" w:cs="Arial"/>
          <w:szCs w:val="20"/>
          <w:lang w:eastAsia="en-US"/>
        </w:rPr>
        <w:t>In this contribution, we summarize the related issues and proposals based on the contributions submitted in RAN1#11</w:t>
      </w:r>
      <w:r w:rsidR="00AB3C29">
        <w:rPr>
          <w:rFonts w:ascii="Arial" w:eastAsia="宋体" w:hAnsi="Arial" w:cs="Arial"/>
          <w:szCs w:val="20"/>
          <w:lang w:eastAsia="en-US"/>
        </w:rPr>
        <w:t>2</w:t>
      </w:r>
      <w:r w:rsidRPr="00AB3C29">
        <w:rPr>
          <w:rFonts w:ascii="Arial" w:eastAsia="宋体"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宋体" w:hAnsi="Arial" w:cs="Arial"/>
          <w:color w:val="000000" w:themeColor="text1"/>
          <w:szCs w:val="20"/>
          <w:lang w:eastAsia="en-US"/>
        </w:rPr>
      </w:pPr>
      <w:r w:rsidRPr="00AB3C29">
        <w:rPr>
          <w:rFonts w:ascii="Arial" w:eastAsia="宋体"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color w:val="000000" w:themeColor="text1"/>
          <w:szCs w:val="20"/>
          <w:lang w:eastAsia="en-US"/>
        </w:rPr>
        <w:t xml:space="preserve">In Section 9, the </w:t>
      </w:r>
      <w:r w:rsidRPr="00AB3C29">
        <w:rPr>
          <w:rFonts w:ascii="Arial" w:eastAsia="宋体"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宋体" w:hAnsi="Arial" w:cs="Arial"/>
          <w:szCs w:val="20"/>
          <w:u w:val="single"/>
          <w:lang w:eastAsia="en-US"/>
        </w:rPr>
      </w:pPr>
      <w:r w:rsidRPr="00AB3C29">
        <w:rPr>
          <w:rFonts w:ascii="Arial" w:eastAsia="宋体"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d"/>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r w:rsidRPr="00D1153D">
              <w:rPr>
                <w:rFonts w:eastAsia="KaiTi"/>
                <w:b/>
                <w:bCs/>
                <w:szCs w:val="20"/>
                <w:lang w:eastAsia="zh-CN"/>
              </w:rPr>
              <w:t>Spreadtrum:</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r w:rsidR="00D1153D">
        <w:rPr>
          <w:rFonts w:eastAsia="KaiTi"/>
          <w:i/>
          <w:iCs/>
          <w:szCs w:val="20"/>
          <w:lang w:val="en-US" w:eastAsia="zh-CN"/>
        </w:rPr>
        <w:t xml:space="preserve">Spreadtrum, </w:t>
      </w:r>
      <w:r>
        <w:rPr>
          <w:rFonts w:eastAsia="KaiTi"/>
          <w:i/>
          <w:iCs/>
          <w:szCs w:val="20"/>
          <w:lang w:val="en-US" w:eastAsia="zh-CN"/>
        </w:rPr>
        <w:t xml:space="preserve">vivo, xiaomi,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宋体"/>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d"/>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Huawei, HiSilicon</w:t>
            </w:r>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Proposal 4: Multiple sets of cells scheduled from a same scheduling cell are supported in Rel-18, of which each can be scheduled by a single PDCCH, and different n_CI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r w:rsidRPr="00CD681A">
              <w:rPr>
                <w:rFonts w:eastAsia="KaiTi"/>
                <w:b/>
                <w:bCs/>
                <w:szCs w:val="20"/>
                <w:lang w:eastAsia="zh-CN"/>
              </w:rPr>
              <w:t>Spreadtrum:</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d"/>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宋体"/>
                      <w:bCs/>
                      <w:i/>
                      <w:lang w:eastAsia="zh-CN"/>
                    </w:rPr>
                  </w:pPr>
                  <w:r w:rsidRPr="00F11C7C">
                    <w:rPr>
                      <w:rFonts w:eastAsia="宋体" w:hint="eastAsia"/>
                      <w:bCs/>
                      <w:i/>
                      <w:lang w:eastAsia="zh-CN"/>
                    </w:rPr>
                    <w:t>S</w:t>
                  </w:r>
                  <w:r w:rsidRPr="00F11C7C">
                    <w:rPr>
                      <w:rFonts w:eastAsia="宋体"/>
                      <w:bCs/>
                      <w:i/>
                      <w:lang w:eastAsia="zh-CN"/>
                    </w:rPr>
                    <w:t>tep 0 – Step 3 are same, add Step 2B for DCI format 0_X/1_X</w:t>
                  </w:r>
                </w:p>
                <w:p w14:paraId="7A5323C3" w14:textId="77777777" w:rsidR="00951C5A" w:rsidRPr="00F11C7C" w:rsidRDefault="00951C5A" w:rsidP="00FC72B2">
                  <w:pPr>
                    <w:wordWrap/>
                    <w:spacing w:after="0"/>
                    <w:rPr>
                      <w:rFonts w:eastAsia="宋体"/>
                      <w:bCs/>
                      <w:i/>
                      <w:lang w:eastAsia="zh-CN"/>
                    </w:rPr>
                  </w:pPr>
                  <w:r w:rsidRPr="00F11C7C">
                    <w:rPr>
                      <w:rFonts w:eastAsia="宋体"/>
                      <w:bCs/>
                      <w:i/>
                      <w:lang w:eastAsia="zh-CN"/>
                    </w:rPr>
                    <w:t>Step 4:</w:t>
                  </w:r>
                </w:p>
                <w:p w14:paraId="628FF13D"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r w:rsidRPr="00F11C7C">
                    <w:rPr>
                      <w:rFonts w:eastAsia="宋体"/>
                      <w:bCs/>
                      <w:i/>
                      <w:highlight w:val="magenta"/>
                      <w:lang w:eastAsia="zh-CN"/>
                    </w:rPr>
                    <w:t>(1)</w:t>
                  </w:r>
                </w:p>
                <w:p w14:paraId="4726A5AC"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color w:val="FF0000"/>
                      <w:lang w:eastAsia="zh-CN"/>
                    </w:rPr>
                    <w:t>Step 4D</w:t>
                  </w:r>
                  <w:r w:rsidRPr="00F11C7C">
                    <w:rPr>
                      <w:rFonts w:eastAsia="宋体"/>
                      <w:bCs/>
                      <w:i/>
                      <w:lang w:eastAsia="zh-CN"/>
                    </w:rPr>
                    <w:t xml:space="preserve">: DCI format 0_X and 1_X are aligned </w:t>
                  </w:r>
                  <w:r w:rsidRPr="00F11C7C">
                    <w:rPr>
                      <w:rFonts w:eastAsia="宋体"/>
                      <w:bCs/>
                      <w:i/>
                      <w:highlight w:val="magenta"/>
                      <w:lang w:eastAsia="zh-CN"/>
                    </w:rPr>
                    <w:t>(2)</w:t>
                  </w:r>
                </w:p>
                <w:p w14:paraId="30AEA2A2"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B: (unchanged) DCI format 0_2 and 1_2 are aligned </w:t>
                  </w:r>
                  <w:r w:rsidRPr="00F11C7C">
                    <w:rPr>
                      <w:rFonts w:eastAsia="宋体"/>
                      <w:bCs/>
                      <w:i/>
                      <w:highlight w:val="magenta"/>
                      <w:lang w:eastAsia="zh-CN"/>
                    </w:rPr>
                    <w:t>(3)</w:t>
                  </w:r>
                </w:p>
                <w:p w14:paraId="36A1F0F3"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C: (unchanged) DCI format 0_1 and 1_1 are aligned </w:t>
                  </w:r>
                  <w:r w:rsidRPr="00F11C7C">
                    <w:rPr>
                      <w:rFonts w:eastAsia="宋体"/>
                      <w:bCs/>
                      <w:i/>
                      <w:highlight w:val="magenta"/>
                      <w:lang w:eastAsia="zh-CN"/>
                    </w:rPr>
                    <w:t>(4)</w:t>
                  </w:r>
                </w:p>
                <w:p w14:paraId="7DA57AC8" w14:textId="77777777" w:rsidR="00951C5A" w:rsidRPr="00B35E0E"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
                      <w:i/>
                      <w:lang w:eastAsia="zh-CN"/>
                    </w:rPr>
                  </w:pPr>
                  <w:r w:rsidRPr="00F11C7C">
                    <w:rPr>
                      <w:rFonts w:eastAsia="宋体"/>
                      <w:bCs/>
                      <w:i/>
                      <w:color w:val="FF0000"/>
                      <w:lang w:eastAsia="zh-CN"/>
                    </w:rPr>
                    <w:t>Step 4E</w:t>
                  </w:r>
                  <w:r w:rsidRPr="00F11C7C">
                    <w:rPr>
                      <w:rFonts w:eastAsia="宋体"/>
                      <w:bCs/>
                      <w:i/>
                      <w:lang w:eastAsia="zh-CN"/>
                    </w:rPr>
                    <w:t>: DCI format 0_X/1_X is aligned with DCI format 0_1/1_1</w:t>
                  </w:r>
                  <w:r w:rsidRPr="00F11C7C">
                    <w:rPr>
                      <w:rFonts w:eastAsia="宋体"/>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Proposal 6: For a set of cells which is configured for multi-cell scheduling, the payload size and the bitwidths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The payload size and the bitwidths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The payload size and the bitwidths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i/>
                <w:iCs/>
                <w:szCs w:val="20"/>
                <w:lang w:eastAsia="zh-CN"/>
              </w:rPr>
              <w:t>The table is configured by RRC signaling.</w:t>
            </w:r>
          </w:p>
          <w:p w14:paraId="17144158"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hint="eastAsia"/>
                <w:i/>
                <w:iCs/>
                <w:szCs w:val="20"/>
                <w:lang w:eastAsia="zh-CN"/>
              </w:rPr>
              <w:t>T</w:t>
            </w:r>
            <w:r w:rsidRPr="00893898">
              <w:rPr>
                <w:rFonts w:eastAsia="等线"/>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M_total_</w:t>
            </w:r>
            <w:r w:rsidRPr="00CD681A">
              <w:rPr>
                <w:bCs/>
                <w:i/>
                <w:lang w:val="en-AU"/>
              </w:rPr>
              <w:t>μ</w:t>
            </w:r>
            <w:r w:rsidRPr="00CD681A">
              <w:rPr>
                <w:rFonts w:hint="eastAsia"/>
                <w:bCs/>
                <w:i/>
                <w:lang w:val="en-AU"/>
              </w:rPr>
              <w:t>/C_total_</w:t>
            </w:r>
            <w:r w:rsidRPr="00CD681A">
              <w:rPr>
                <w:bCs/>
                <w:i/>
                <w:lang w:val="en-AU"/>
              </w:rPr>
              <w:t>μ</w:t>
            </w:r>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From the perspective of the reference cell, mc-DCI and sc-DCI formats (if configured) should be assigned with the same n_CI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n_CI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r w:rsidRPr="00893898">
              <w:rPr>
                <w:i/>
                <w:iCs/>
                <w:szCs w:val="20"/>
              </w:rPr>
              <w:t>n_CI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r w:rsidRPr="00CD681A">
              <w:rPr>
                <w:rFonts w:eastAsia="KaiTi"/>
                <w:b/>
                <w:bCs/>
                <w:szCs w:val="20"/>
                <w:lang w:eastAsia="zh-CN"/>
              </w:rPr>
              <w:t>Langbo:</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roposal 1: For a set of cells that can be potentially co-scheduled by a DCI format 0_X/1_X, the n_CI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For monitoring PDCCH candidates for a set of cells which is configured for multi-cell scheduling, the n_CI in the search space equation is determined by a value configured for the set of cells by RRC signaling.</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When multiple sets of cells are configured for multi-cell scheduling, separate n_CI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n_CI values are configured for different sets of cells, and the UE monitors DCI format 0_X/1_X for the corresponding set of cells using the corresponding n_CI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Support DCI format 0_X/1_X payload/fields adjustment based on SCell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SCell(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DCI format 0_X/1_X payload/fields is adjusted during the time period for SCell activation/deactivation or SCell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the corresponding set of cells for the DCI format 0_X/1_X is indicated via co-scheduled cell indicator in the DCI format 0_X/1_X and the indicated value should be n_CI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等线"/>
                <w:i/>
                <w:iCs/>
                <w:szCs w:val="20"/>
                <w:lang w:eastAsia="zh-CN"/>
              </w:rPr>
            </w:pPr>
            <w:r w:rsidRPr="00893898">
              <w:rPr>
                <w:rFonts w:eastAsia="等线"/>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Alt-3: The UE counts the DCI size and BD/CCE budget of DCI format 0_X/1_X on another cell (e.g., scheduling cell or another cell in the set of cell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e the CCE index formula in 38.213 10.1 to stagger the DCI with different set of scheduled cells. When multiple sets of cells are configured for multi-cell scheduling, separate n_CI values are configured for different sets of cells.  One example is shown below:</w:t>
            </w:r>
          </w:p>
          <w:tbl>
            <w:tblPr>
              <w:tblStyle w:val="afd"/>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n</w:t>
                  </w:r>
                  <w:r>
                    <w:rPr>
                      <w:rFonts w:eastAsiaTheme="minorEastAsia"/>
                      <w:bCs/>
                      <w:sz w:val="16"/>
                      <w:szCs w:val="20"/>
                      <w:lang w:val="en-US" w:eastAsia="zh-TW"/>
                    </w:rPr>
                    <w:t>CI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d"/>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n</w:t>
                  </w:r>
                  <w:r>
                    <w:rPr>
                      <w:rFonts w:eastAsiaTheme="minorEastAsia"/>
                      <w:bCs/>
                      <w:sz w:val="16"/>
                      <w:szCs w:val="20"/>
                      <w:lang w:val="en-US" w:eastAsia="zh-TW"/>
                    </w:rPr>
                    <w:t>CI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d"/>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宋体"/>
                <w:snapToGrid/>
                <w:kern w:val="0"/>
                <w:szCs w:val="20"/>
                <w:lang w:eastAsia="zh-CN"/>
              </w:rPr>
              <w:t>Proposal 2-2 rev1</w:t>
            </w:r>
            <w:r>
              <w:rPr>
                <w:rFonts w:eastAsia="宋体"/>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Spreadtrum, ZTE, vivo, </w:t>
      </w:r>
      <w:r>
        <w:rPr>
          <w:i/>
          <w:iCs/>
          <w:szCs w:val="20"/>
          <w:lang w:eastAsia="zh-TW"/>
        </w:rPr>
        <w:t>xiaomi,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Spreadtrum,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d"/>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gNB for the remaining cells within the same PUCCH group via one-to-one scheduling way. In that sense, the remaining cells can’t enjoy the benefit of co-scheduling and PDCCH capacity may be a problem for the scheduling cell especially for PCell.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d"/>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sidRPr="005D0D76">
              <w:rPr>
                <w:rFonts w:eastAsia="宋体"/>
                <w:snapToGrid/>
                <w:kern w:val="0"/>
                <w:szCs w:val="20"/>
                <w:lang w:eastAsia="zh-CN"/>
              </w:rPr>
              <w:lastRenderedPageBreak/>
              <w:t>Proposal 2-3 rev</w:t>
            </w:r>
            <w:r>
              <w:rPr>
                <w:rFonts w:eastAsia="宋体"/>
                <w:snapToGrid/>
                <w:kern w:val="0"/>
                <w:szCs w:val="20"/>
                <w:lang w:eastAsia="zh-CN"/>
              </w:rPr>
              <w:t>4</w:t>
            </w:r>
            <w:r w:rsidRPr="005D0D76">
              <w:rPr>
                <w:rFonts w:eastAsia="宋体"/>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For monitoring PDCCH candidates for a set of cells which is configured for multi-cell scheduling, the n_CI in the search space equation is determined by a value configured for the set of cells by RRC signaling.</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n_CI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宋体" w:eastAsia="宋体" w:hAnsi="宋体" w:cs="宋体"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r>
        <w:rPr>
          <w:color w:val="000000"/>
          <w:lang w:eastAsia="zh-CN"/>
        </w:rPr>
        <w:t xml:space="preserve">xiaomi,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Langbo,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Langbo, Apple, </w:t>
      </w:r>
    </w:p>
    <w:p w14:paraId="73FA23F2"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r w:rsidR="00C52931">
        <w:rPr>
          <w:rFonts w:eastAsia="Times New Roman"/>
          <w:i/>
          <w:iCs/>
          <w:color w:val="000000" w:themeColor="text1"/>
          <w:szCs w:val="20"/>
          <w:lang w:eastAsia="ja-JP"/>
        </w:rPr>
        <w:t xml:space="preserve">xiaomi,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n_CI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n_CI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w:t>
      </w:r>
      <w:r w:rsidR="00306761" w:rsidRPr="00DC2EEC">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We think a direct RRC configuration of the DCI payload size for DCI format 0_X / 1_X per set of cells to be the simpler alternative (for the gNB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bitwidths of all th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subbullets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behavior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such DCI payload size adjustment can be extended for SCell deactivation/dormancy. For a deactivated/dormant SCell, there is no data scheduling.</w:t>
            </w:r>
            <w:r w:rsidR="00D43AEC">
              <w:rPr>
                <w:rFonts w:eastAsia="MS Mincho"/>
                <w:bCs/>
                <w:lang w:eastAsia="ja-JP"/>
              </w:rPr>
              <w:t xml:space="preserve"> Therefore, if a SCell in the set of cells for multi-cell scheduling is deactivated/dormant, the bits in the DCI format 0_X/1_X are unnecessary.</w:t>
            </w:r>
            <w:r w:rsidR="003A5915">
              <w:rPr>
                <w:rFonts w:eastAsia="MS Mincho"/>
                <w:bCs/>
                <w:lang w:eastAsia="ja-JP"/>
              </w:rPr>
              <w:t xml:space="preserve"> During the time period for processing SCell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In principle, we agree that for a given set, the size is fixed regardless of the number of co-scheduled cells. However, we also agree that once the length of each field is agreed, 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r w:rsidRPr="00E273CD">
              <w:rPr>
                <w:rFonts w:eastAsiaTheme="minorEastAsia"/>
                <w:bCs/>
                <w:lang w:eastAsia="zh-CN"/>
              </w:rPr>
              <w:t>bitwidths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Because for all types of fields in DCI 0_X/1_X, the bitwidths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A/1B fields are applied to each co-scheduled cell, their bitwidths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r w:rsidRPr="00E273CD">
              <w:rPr>
                <w:rFonts w:eastAsiaTheme="minorEastAsia"/>
                <w:bCs/>
                <w:lang w:eastAsia="zh-CN"/>
              </w:rPr>
              <w:t>bitwidths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r w:rsidRPr="00E273CD">
                <w:rPr>
                  <w:rFonts w:eastAsiaTheme="minorEastAsia"/>
                  <w:bCs/>
                  <w:lang w:eastAsia="zh-CN"/>
                </w:rPr>
                <w:t>bitwidths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r w:rsidRPr="00E273CD">
                <w:rPr>
                  <w:rFonts w:eastAsiaTheme="minorEastAsia"/>
                  <w:bCs/>
                  <w:lang w:eastAsia="zh-CN"/>
                </w:rPr>
                <w:t>bitwidths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r w:rsidRPr="00E273CD">
                <w:rPr>
                  <w:rFonts w:eastAsiaTheme="minorEastAsia"/>
                  <w:bCs/>
                  <w:lang w:eastAsia="zh-CN"/>
                </w:rPr>
                <w:t>bitwidths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We are fine with the principle that the payload of the MC DCI is derived based on the RRC configuration of the co-scheduled cell combination within the set. However, we do see the benefit to change the payload size with the BWP switch. In this sense, the two sub-bullet can be updated, e.g, “</w:t>
            </w:r>
            <w:r>
              <w:rPr>
                <w:lang w:eastAsia="en-US"/>
              </w:rPr>
              <w:t xml:space="preserve">The payload size of </w:t>
            </w:r>
            <w:r>
              <w:rPr>
                <w:rFonts w:eastAsiaTheme="minorEastAsia"/>
                <w:bCs/>
                <w:lang w:eastAsia="zh-CN"/>
              </w:rPr>
              <w:t xml:space="preserve">DCI format </w:t>
            </w:r>
            <w:r>
              <w:rPr>
                <w:lang w:eastAsia="en-US"/>
              </w:rPr>
              <w:t>0_X</w:t>
            </w:r>
            <w:r>
              <w:rPr>
                <w:lang w:eastAsia="en-US"/>
              </w:rPr>
              <w:t>/1_X</w:t>
            </w:r>
            <w:r>
              <w:rPr>
                <w:lang w:eastAsia="en-US"/>
              </w:rPr>
              <w:t xml:space="preserve">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lastRenderedPageBreak/>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r>
              <w:rPr>
                <w:rFonts w:eastAsiaTheme="minorEastAsia" w:hint="eastAsia"/>
                <w:bCs/>
                <w:lang w:eastAsia="zh-CN"/>
              </w:rPr>
              <w:t>Spreadtrum</w:t>
            </w:r>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p>
          <w:p w14:paraId="3E12FDC0" w14:textId="77777777" w:rsidR="007B20BE" w:rsidRPr="00BD13A9"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color w:val="FF0000"/>
                <w:lang w:eastAsia="zh-CN"/>
              </w:rPr>
            </w:pPr>
            <w:r w:rsidRPr="00BD13A9">
              <w:rPr>
                <w:rFonts w:eastAsia="宋体"/>
                <w:bCs/>
                <w:i/>
                <w:color w:val="FF0000"/>
                <w:lang w:eastAsia="zh-CN"/>
              </w:rPr>
              <w:t>Step 4D: DCI format 0_X and 1_X are aligned</w:t>
            </w:r>
          </w:p>
          <w:p w14:paraId="799D7C73"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B: (unchanged) DCI</w:t>
            </w:r>
            <w:r>
              <w:rPr>
                <w:rFonts w:eastAsia="宋体"/>
                <w:bCs/>
                <w:i/>
                <w:lang w:eastAsia="zh-CN"/>
              </w:rPr>
              <w:t xml:space="preserve"> format 0_2 and 1_2 are aligned</w:t>
            </w:r>
          </w:p>
          <w:p w14:paraId="29BC2F7B"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C: (unchanged) DCI</w:t>
            </w:r>
            <w:r>
              <w:rPr>
                <w:rFonts w:eastAsia="宋体"/>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MS Mincho"/>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We are fine with the proposal. Meanwhile, we don’t think additional size alignment procedure beside the size alignment of DCI 0_X and 1_X is needed. It can be up ot the gNB’s configuration to avoid exceeding the 3+1 limits.</w:t>
            </w:r>
          </w:p>
        </w:tc>
      </w:tr>
    </w:tbl>
    <w:p w14:paraId="0DF6C400" w14:textId="77777777" w:rsidR="00126551"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n_CI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lastRenderedPageBreak/>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 xml:space="preserve">starting with “a UE can be configured with..”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to </w:t>
            </w:r>
            <w:r w:rsidR="00422F6A">
              <w:rPr>
                <w:rFonts w:eastAsia="MS Mincho"/>
                <w:bCs/>
                <w:lang w:eastAsia="ja-JP"/>
              </w:rPr>
              <w:t>rephrase the 2</w:t>
            </w:r>
            <w:r w:rsidR="00422F6A" w:rsidRPr="00422F6A">
              <w:rPr>
                <w:rFonts w:eastAsia="MS Mincho"/>
                <w:bCs/>
                <w:vertAlign w:val="superscript"/>
                <w:lang w:eastAsia="ja-JP"/>
              </w:rPr>
              <w:t>nd</w:t>
            </w:r>
            <w:r w:rsidR="00422F6A">
              <w:rPr>
                <w:rFonts w:eastAsia="MS Mincho"/>
                <w:bCs/>
                <w:lang w:eastAsia="ja-JP"/>
              </w:rPr>
              <w:t xml:space="preserve"> sub-sub-bullet as “unique n_CI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to </w:t>
            </w:r>
            <w:r w:rsidR="0077773C">
              <w:rPr>
                <w:rFonts w:eastAsia="MS Mincho"/>
                <w:bCs/>
                <w:lang w:eastAsia="ja-JP"/>
              </w:rPr>
              <w:t>delet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n_CI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cross-carrier 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6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2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5207D5">
              <w:rPr>
                <w:rFonts w:eastAsia="Times New Roman"/>
                <w:color w:val="FF0000"/>
                <w:szCs w:val="20"/>
                <w:u w:val="single"/>
                <w:lang w:eastAsia="ja-JP"/>
              </w:rPr>
              <w:t xml:space="preserve">Unique </w:t>
            </w:r>
            <w:r w:rsidR="0055213A" w:rsidRPr="00B16285">
              <w:rPr>
                <w:rFonts w:eastAsia="Times New Roman"/>
                <w:color w:val="000000" w:themeColor="text1"/>
                <w:szCs w:val="20"/>
                <w:lang w:eastAsia="ja-JP"/>
              </w:rPr>
              <w:t xml:space="preserve">n_CI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lastRenderedPageBreak/>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3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n_CI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We agree with the updates from QC on deleting “independently” from the bullets and adding “unique” to n_CI.</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agree </w:t>
            </w:r>
            <w:r w:rsidR="00B93836">
              <w:rPr>
                <w:bCs/>
              </w:rPr>
              <w:t xml:space="preserve"> and cannot accept </w:t>
            </w:r>
            <w:r>
              <w:rPr>
                <w:bCs/>
              </w:rPr>
              <w:t xml:space="preserve">the last bullet where multiple sets of cells can be scheduled from the same scheduling cell. First, we have not yet agreed on the number of sets of cells that be configured/supported. </w:t>
            </w:r>
            <w:r w:rsidR="00316C50">
              <w:rPr>
                <w:bCs/>
              </w:rPr>
              <w:t>Assuming, if we agree on 4, then essentially, based on this bullet, we will have the same cell that be configured to support scheduling of 16 cells for both legacy DCI formats as well as DCI format 0_X/1_X. The cell can become extremely overloaded</w:t>
            </w:r>
            <w:r w:rsidR="0002252E">
              <w:rPr>
                <w:bCs/>
              </w:rPr>
              <w:t xml:space="preserve"> and considering that we maintina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f0"/>
              <w:numPr>
                <w:ilvl w:val="1"/>
                <w:numId w:val="34"/>
              </w:numPr>
              <w:rPr>
                <w:rFonts w:eastAsiaTheme="minorEastAsia"/>
                <w:bCs/>
                <w:lang w:eastAsia="zh-CN"/>
              </w:rPr>
            </w:pPr>
            <w:r>
              <w:rPr>
                <w:rFonts w:eastAsiaTheme="minorEastAsia"/>
                <w:bCs/>
                <w:lang w:eastAsia="zh-CN"/>
              </w:rPr>
              <w:t xml:space="preserve">The DCI do not need to carry n_CI. </w:t>
            </w:r>
          </w:p>
          <w:p w14:paraId="2379CB0B" w14:textId="1B604027" w:rsidR="009760B8" w:rsidRPr="00BB4525" w:rsidRDefault="009760B8" w:rsidP="009760B8">
            <w:pPr>
              <w:pStyle w:val="aff0"/>
              <w:numPr>
                <w:ilvl w:val="1"/>
                <w:numId w:val="34"/>
              </w:numPr>
              <w:rPr>
                <w:rFonts w:eastAsiaTheme="minor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hint="eastAsia"/>
                <w:bCs/>
                <w:lang w:eastAsia="zh-CN"/>
              </w:rPr>
            </w:pPr>
            <w:r>
              <w:rPr>
                <w:rFonts w:eastAsiaTheme="minorEastAsia"/>
                <w:bCs/>
                <w:lang w:eastAsia="zh-CN"/>
              </w:rPr>
              <w:t>We basically share Apple’s view that different scheduling cell should be used to different set of cells. The overload is an issue if we allow same scheduling cell for different set. Meanwhile, additional standard work is needed possibly to distinguish the scheduling grants for different cell set.</w:t>
            </w:r>
          </w:p>
        </w:tc>
      </w:tr>
      <w:tr w:rsidR="00F9751A" w14:paraId="5806F86D" w14:textId="77777777">
        <w:tc>
          <w:tcPr>
            <w:tcW w:w="2009" w:type="dxa"/>
          </w:tcPr>
          <w:p w14:paraId="7A6C19AA" w14:textId="406B6220" w:rsidR="00F9751A" w:rsidRDefault="00F9751A" w:rsidP="00FC72B2">
            <w:pPr>
              <w:wordWrap/>
              <w:jc w:val="left"/>
              <w:rPr>
                <w:rFonts w:eastAsiaTheme="minorEastAsia"/>
                <w:bCs/>
                <w:lang w:eastAsia="zh-CN"/>
              </w:rPr>
            </w:pPr>
          </w:p>
        </w:tc>
        <w:tc>
          <w:tcPr>
            <w:tcW w:w="7353" w:type="dxa"/>
          </w:tcPr>
          <w:p w14:paraId="4305FEA6" w14:textId="46CCF8A3" w:rsidR="00F9751A" w:rsidRDefault="00F9751A" w:rsidP="00FC72B2">
            <w:pPr>
              <w:wordWrap/>
              <w:jc w:val="left"/>
              <w:rPr>
                <w:rFonts w:eastAsiaTheme="minorEastAsia"/>
                <w:bCs/>
                <w:lang w:eastAsia="zh-CN"/>
              </w:rPr>
            </w:pPr>
          </w:p>
        </w:tc>
      </w:tr>
      <w:tr w:rsidR="00F9751A" w14:paraId="3383A8E6" w14:textId="77777777">
        <w:tc>
          <w:tcPr>
            <w:tcW w:w="2009" w:type="dxa"/>
          </w:tcPr>
          <w:p w14:paraId="1E754A70" w14:textId="0A087A63" w:rsidR="00F9751A" w:rsidRDefault="00F9751A" w:rsidP="00FC72B2">
            <w:pPr>
              <w:wordWrap/>
              <w:jc w:val="left"/>
              <w:rPr>
                <w:rFonts w:eastAsia="MS Mincho"/>
                <w:bCs/>
                <w:lang w:eastAsia="ja-JP"/>
              </w:rPr>
            </w:pPr>
          </w:p>
        </w:tc>
        <w:tc>
          <w:tcPr>
            <w:tcW w:w="7353" w:type="dxa"/>
          </w:tcPr>
          <w:p w14:paraId="0D37DF71" w14:textId="72A04874" w:rsidR="00F9751A" w:rsidRDefault="00F9751A" w:rsidP="00FC72B2">
            <w:pPr>
              <w:wordWrap/>
              <w:jc w:val="left"/>
              <w:rPr>
                <w:rFonts w:eastAsia="MS Mincho"/>
                <w:bCs/>
                <w:lang w:eastAsia="ja-JP"/>
              </w:rPr>
            </w:pPr>
          </w:p>
        </w:tc>
      </w:tr>
    </w:tbl>
    <w:p w14:paraId="19D3B37D" w14:textId="77777777" w:rsidR="00F9751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lastRenderedPageBreak/>
        <w:t>DCI field types</w:t>
      </w:r>
    </w:p>
    <w:tbl>
      <w:tblPr>
        <w:tblStyle w:val="afd"/>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C</w:t>
            </w:r>
            <w:r w:rsidRPr="00B75C18">
              <w:rPr>
                <w:rFonts w:hint="eastAsia"/>
                <w:i/>
                <w:lang w:eastAsia="zh-CN"/>
              </w:rPr>
              <w:t>hannelAccess-Cpext</w:t>
            </w:r>
            <w:r w:rsidRPr="00B75C18">
              <w:rPr>
                <w:i/>
                <w:lang w:eastAsia="zh-CN"/>
              </w:rPr>
              <w:t xml:space="preserve">, </w:t>
            </w:r>
            <w:r w:rsidRPr="00B75C18">
              <w:rPr>
                <w:rFonts w:hint="eastAsia"/>
                <w:i/>
                <w:lang w:eastAsia="zh-CN"/>
              </w:rPr>
              <w:t>Minimum applicable scheduling offset indicator</w:t>
            </w:r>
            <w:r w:rsidRPr="00B75C18">
              <w:rPr>
                <w:i/>
                <w:lang w:eastAsia="zh-CN"/>
              </w:rPr>
              <w:t>, SCell dormancy indication, PUCCH Cell indicator.</w:t>
            </w:r>
          </w:p>
          <w:p w14:paraId="71890800"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ype-1A: UL-SCH Indicator, Priority indicator, Invalid symbol pattern indicator, Minimum applicable scheduling offset indicator, SCell dormancy indication.</w:t>
            </w:r>
          </w:p>
          <w:p w14:paraId="74B51BF4"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Type-1B: Beta_offset indicator.</w:t>
            </w:r>
          </w:p>
          <w:p w14:paraId="62FE4371"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preadtrum:</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3: The bit width of Type 2 DCI field is determined by the largest N values among {Mi}, where Mi is the required bit size for the field for cell i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r w:rsidRPr="00B75C18">
              <w:rPr>
                <w:i/>
                <w:iCs/>
                <w:szCs w:val="20"/>
              </w:rPr>
              <w:t>SCell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Proposal 2.2.1: The CIF field is included in DCI format 0_X/1_X to indicate only the n_CI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lastRenderedPageBreak/>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A table of size {1...2max_num_bits_DCI_field, set_of_cell_size}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ChannelAccess-CPext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Note: If CodeWordRestriction-DCI-1_X is configured, the maximum number of codewords schedulable on a cell for DCI format 1_X is set to 1. Otherwise, the cell &amp; DL BWP specific configuration of maxNrofCodeWord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lastRenderedPageBreak/>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beta_offset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The beta_offset indicator is present in DCI format 0_X, if at least one of the cells within the set of cells is configured with betaOffsets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w:t>
            </w:r>
            <w:r w:rsidRPr="00B75C18">
              <w:rPr>
                <w:bCs/>
                <w:i/>
                <w:lang w:val="en-AU"/>
              </w:rPr>
              <w:lastRenderedPageBreak/>
              <w:t>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r w:rsidRPr="00B75C18">
              <w:rPr>
                <w:bCs/>
                <w:i/>
                <w:lang w:val="en-AU"/>
              </w:rPr>
              <w:t>ChannelAcess-CPex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11:The </w:t>
            </w:r>
            <w:r w:rsidRPr="00B75C18">
              <w:rPr>
                <w:bCs/>
                <w:i/>
                <w:lang w:val="en-AU"/>
              </w:rPr>
              <w:t>minimum applicable scheduling offset indicator, SCell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ChannelAccess-Cpex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pen-loop power control parameter set indication, Invalid symbol pattern indicator, Minimum applicable scheduling offset indicator and SCell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ChannelAccess-CPext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ChannelAccess-CPext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Proposal 11: DFI flag, PDCCH monitoring adaptation indication, HARQ-ACK retransmission indicator, Enhanced Type 3 codebook indicator, PUCCH Cell indicator, Minimum applicable scheduling offset indicator, and SCell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lastRenderedPageBreak/>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Proposal 3: It has benefit to study “borrowing” bits from other cell for type-2 field when the bitwidth of the field for a cell of the indicated BWP is larger than the bitwidth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lastRenderedPageBreak/>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r w:rsidRPr="00B75C18">
              <w:rPr>
                <w:i/>
                <w:iCs/>
                <w:szCs w:val="20"/>
              </w:rPr>
              <w:t>SCell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r w:rsidRPr="00B75C18">
              <w:rPr>
                <w:i/>
                <w:iCs/>
                <w:szCs w:val="20"/>
              </w:rPr>
              <w:t>Fallback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pdsch-aggregationFactor/pusch-aggregationFactor. </w:t>
            </w:r>
          </w:p>
          <w:p w14:paraId="2D1FCE4B" w14:textId="77777777" w:rsidR="00414BC3" w:rsidRPr="00B75C18" w:rsidRDefault="00414BC3" w:rsidP="00414BC3">
            <w:pPr>
              <w:wordWrap/>
              <w:rPr>
                <w:bCs/>
                <w:i/>
                <w:lang w:val="en-AU"/>
              </w:rPr>
            </w:pPr>
            <w:r w:rsidRPr="00B75C18">
              <w:rPr>
                <w:bCs/>
                <w:i/>
                <w:lang w:val="en-AU"/>
              </w:rPr>
              <w:t xml:space="preserve">Proposal 13: For Type-1B fields (possibly expect for the TCI state field) in a DCI format 0_X/1_X, when the </w:t>
            </w:r>
            <w:r w:rsidRPr="00B75C18">
              <w:rPr>
                <w:bCs/>
                <w:i/>
                <w:lang w:val="en-AU"/>
              </w:rPr>
              <w:lastRenderedPageBreak/>
              <w:t>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A value of the TCI state field in DCI format 1_X provides new indicated DL/UL/joint TCI states for the co-scheduled cells and for cells in corresponding lists of cells indicated by simultaneousTCI-UpdateLis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Minimum applicable scheduling offset indicator, SCell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Proposal 7: For DMRS antenna port indication with format 0_X/1_X, when the field type is 1A and when the 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f0"/>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fallback from multi-cell scheduling to legacy self-scheduling dynamically</w:t>
            </w:r>
          </w:p>
          <w:p w14:paraId="58A5C7AE" w14:textId="77777777" w:rsidR="00414BC3" w:rsidRPr="00B75C18" w:rsidRDefault="00414BC3" w:rsidP="00414BC3">
            <w:pPr>
              <w:pStyle w:val="aff0"/>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is is for the case where rbg-Size in PUSCH-Config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th codepoint of the field corresponds to the n-th entry of the list parameter for the cell</w:t>
            </w:r>
          </w:p>
          <w:p w14:paraId="2AC362C4"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th entry, a value is provided, where the value indicates {RM pattern group(s), ZP CSI-RS resource set, SRS resource set, SRS offset, TCI-state} for the cell</w:t>
            </w:r>
          </w:p>
          <w:p w14:paraId="24B0B885"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An RRC parameter that is a list of up to 4 entries, where each entry has a value from (1, 2, 3, 4). The n-th codepoint of the BWP indicator field of DCI format 0_X/1_X corresponds to the n-th entry of the list. </w:t>
            </w:r>
          </w:p>
          <w:p w14:paraId="4F1CE54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If the BWP indicator field of a DCI format 0_X/1_X indicates the n-th codepoint, the UE checks the value of the n-th entry of the list in the serving cell configuration each cell and determine the BWP to switch, according to the value of the n-th entry.</w:t>
            </w:r>
          </w:p>
          <w:p w14:paraId="2295DDA5"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hannelAcces-CPext and minimum K0/K2 offset are Type-1A field.</w:t>
            </w:r>
          </w:p>
          <w:p w14:paraId="144C2E0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CAPC, SCell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r w:rsidRPr="00B75C18">
              <w:rPr>
                <w:i/>
                <w:iCs/>
                <w:szCs w:val="20"/>
              </w:rPr>
              <w:t>ChannelAccess-Cpext, Enhanced Type 3 codebook indicator, HARQ-ACK retransmission indicator, PUCCH Cell indicator, SCell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The bit-field is same as in legacy DCI scheduling single PxSCH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The indicated priority is applied to all scheduled PxSCH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r>
              <w:rPr>
                <w:sz w:val="18"/>
                <w:szCs w:val="18"/>
              </w:rPr>
              <w:t>ChannelAccess-Cpext</w:t>
            </w:r>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w:t>
            </w:r>
            <w:r w:rsidR="002F5FA0" w:rsidRPr="00CF6252">
              <w:rPr>
                <w:sz w:val="18"/>
                <w:szCs w:val="18"/>
                <w:lang w:val="de-AT"/>
              </w:rPr>
              <w:lastRenderedPageBreak/>
              <w:t>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lastRenderedPageBreak/>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r>
              <w:rPr>
                <w:sz w:val="18"/>
                <w:szCs w:val="18"/>
              </w:rPr>
              <w:t>SCell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r>
              <w:rPr>
                <w:sz w:val="18"/>
                <w:szCs w:val="18"/>
                <w:lang w:val="en-US"/>
              </w:rPr>
              <w:t>beta_offset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r>
              <w:rPr>
                <w:sz w:val="18"/>
                <w:szCs w:val="18"/>
              </w:rPr>
              <w:t>ChannelAccess-Cpext</w:t>
            </w:r>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w:t>
            </w:r>
            <w:r w:rsidR="002F5FA0" w:rsidRPr="00CF6252">
              <w:rPr>
                <w:sz w:val="18"/>
                <w:szCs w:val="18"/>
                <w:lang w:val="de-AT"/>
              </w:rPr>
              <w:lastRenderedPageBreak/>
              <w:t>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lastRenderedPageBreak/>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lastRenderedPageBreak/>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r>
              <w:rPr>
                <w:sz w:val="18"/>
                <w:szCs w:val="18"/>
                <w:lang w:val="en-US"/>
              </w:rPr>
              <w:t>Scell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宋体"/>
          <w:szCs w:val="16"/>
        </w:rPr>
      </w:pPr>
      <w:r w:rsidRPr="00D646E8">
        <w:rPr>
          <w:rFonts w:eastAsia="宋体"/>
          <w:szCs w:val="16"/>
        </w:rPr>
        <w:t xml:space="preserve">Priority indicator, </w:t>
      </w:r>
      <w:r w:rsidR="009031E1" w:rsidRPr="00D646E8">
        <w:rPr>
          <w:rFonts w:eastAsia="宋体"/>
          <w:szCs w:val="16"/>
        </w:rPr>
        <w:t>ChannelAccess-Cpext</w:t>
      </w:r>
      <w:r w:rsidRPr="00D646E8">
        <w:rPr>
          <w:rFonts w:eastAsia="宋体"/>
          <w:szCs w:val="16"/>
        </w:rPr>
        <w:t>, enhanced Type-3 codebook indicator, HARQ-ACK retransmission indicator, PUCCH Cell indicator, SCell dormancy indication</w:t>
      </w:r>
      <w:r>
        <w:rPr>
          <w:rFonts w:eastAsia="宋体"/>
          <w:szCs w:val="16"/>
        </w:rPr>
        <w:t xml:space="preserve">, </w:t>
      </w:r>
      <w:r w:rsidRPr="00D646E8">
        <w:rPr>
          <w:rFonts w:eastAsia="宋体"/>
          <w:szCs w:val="16"/>
        </w:rPr>
        <w:t>beta_offset indicator</w:t>
      </w:r>
      <w:r>
        <w:rPr>
          <w:rFonts w:eastAsia="宋体"/>
          <w:szCs w:val="16"/>
        </w:rPr>
        <w:t xml:space="preserve">, </w:t>
      </w:r>
      <w:r w:rsidRPr="00D646E8">
        <w:rPr>
          <w:rFonts w:eastAsia="宋体"/>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Indicator of co-scheduled cells, </w:t>
      </w:r>
      <w:r w:rsidR="009031E1">
        <w:rPr>
          <w:rFonts w:eastAsia="宋体"/>
          <w:szCs w:val="16"/>
        </w:rPr>
        <w:t>TDRA</w:t>
      </w:r>
      <w:r>
        <w:rPr>
          <w:rFonts w:eastAsia="宋体"/>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宋体"/>
          <w:szCs w:val="16"/>
        </w:rPr>
      </w:pPr>
      <w:r w:rsidRPr="00D646E8">
        <w:rPr>
          <w:rFonts w:eastAsia="宋体"/>
          <w:szCs w:val="16"/>
        </w:rPr>
        <w:t>PDCCH monitoring adaptation indication, Minimum applicable scheduling offset indicator</w:t>
      </w:r>
      <w:r>
        <w:rPr>
          <w:rFonts w:eastAsia="宋体"/>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Speadtrum,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aff0"/>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f0"/>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f0"/>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f0"/>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f0"/>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f0"/>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Spreadtrum,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Spreadtrum,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 xml:space="preserve">proposed by 6 companies [Spreadtrum, OPPO, xiaomi,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宋体"/>
          <w:szCs w:val="16"/>
        </w:rPr>
        <w:t xml:space="preserve">Priority indicator </w:t>
      </w:r>
      <w:r>
        <w:rPr>
          <w:rFonts w:eastAsia="宋体"/>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宋体"/>
          <w:szCs w:val="16"/>
        </w:rPr>
      </w:pPr>
      <w:bookmarkStart w:id="46" w:name="_Toc127540096"/>
      <w:r w:rsidRPr="00DC2EEC">
        <w:rPr>
          <w:rFonts w:eastAsia="宋体"/>
          <w:szCs w:val="16"/>
        </w:rPr>
        <w:t xml:space="preserve">The indicated priority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bookmarkEnd w:id="46"/>
      <w:r>
        <w:rPr>
          <w:rFonts w:eastAsia="宋体"/>
          <w:szCs w:val="16"/>
        </w:rPr>
        <w:t>.</w:t>
      </w:r>
    </w:p>
    <w:p w14:paraId="4422E058" w14:textId="77777777" w:rsidR="00DC2EEC" w:rsidRPr="005B442E" w:rsidRDefault="00DC2EEC" w:rsidP="00DC2EEC">
      <w:pPr>
        <w:widowControl/>
        <w:kinsoku/>
        <w:adjustRightInd/>
        <w:snapToGrid w:val="0"/>
        <w:spacing w:after="0"/>
        <w:ind w:left="720"/>
        <w:textAlignment w:val="auto"/>
        <w:rPr>
          <w:rFonts w:eastAsia="宋体"/>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r>
              <w:rPr>
                <w:rFonts w:eastAsiaTheme="minorEastAsia" w:hint="eastAsia"/>
                <w:bCs/>
                <w:lang w:eastAsia="zh-CN"/>
              </w:rPr>
              <w:t>Spreadtrum</w:t>
            </w:r>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f0"/>
              <w:numPr>
                <w:ilvl w:val="1"/>
                <w:numId w:val="34"/>
              </w:numPr>
              <w:jc w:val="left"/>
              <w:rPr>
                <w:rFonts w:cs="Arial"/>
                <w:szCs w:val="18"/>
              </w:rPr>
            </w:pPr>
            <w:r>
              <w:rPr>
                <w:rFonts w:eastAsiaTheme="minorEastAsia"/>
                <w:bCs/>
                <w:lang w:eastAsia="zh-CN"/>
              </w:rPr>
              <w:t xml:space="preserve">The existence of </w:t>
            </w:r>
            <w:r w:rsidRPr="00DC2EEC">
              <w:rPr>
                <w:rFonts w:eastAsia="宋体"/>
                <w:szCs w:val="16"/>
              </w:rPr>
              <w:t>Priority indicator</w:t>
            </w:r>
            <w:r>
              <w:rPr>
                <w:rFonts w:eastAsia="宋体"/>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f0"/>
              <w:numPr>
                <w:ilvl w:val="0"/>
                <w:numId w:val="50"/>
              </w:numPr>
              <w:jc w:val="left"/>
              <w:rPr>
                <w:rFonts w:cs="Arial"/>
                <w:szCs w:val="18"/>
              </w:rPr>
            </w:pPr>
            <w:r>
              <w:rPr>
                <w:rFonts w:cs="Arial"/>
                <w:szCs w:val="18"/>
              </w:rPr>
              <w:t xml:space="preserve">Alt 1: </w:t>
            </w:r>
            <w:r w:rsidRPr="00000B56">
              <w:rPr>
                <w:rFonts w:cs="Arial"/>
                <w:szCs w:val="18"/>
              </w:rPr>
              <w:t>This field is exist only if each cell in the set of cells has this field in the legacy DCI.</w:t>
            </w:r>
          </w:p>
          <w:p w14:paraId="279D8C3D" w14:textId="77777777" w:rsidR="00647D7F" w:rsidRPr="00000B56" w:rsidRDefault="00647D7F" w:rsidP="00647D7F">
            <w:pPr>
              <w:pStyle w:val="aff0"/>
              <w:numPr>
                <w:ilvl w:val="0"/>
                <w:numId w:val="50"/>
              </w:numPr>
              <w:jc w:val="left"/>
              <w:rPr>
                <w:rFonts w:cs="Arial"/>
                <w:szCs w:val="18"/>
              </w:rPr>
            </w:pPr>
            <w:r>
              <w:rPr>
                <w:rFonts w:cs="Arial"/>
                <w:szCs w:val="18"/>
              </w:rPr>
              <w:t xml:space="preserve">Alt 2: </w:t>
            </w:r>
            <w:r w:rsidRPr="00000B56">
              <w:rPr>
                <w:rFonts w:cs="Arial"/>
                <w:szCs w:val="18"/>
              </w:rPr>
              <w:t>This field is exist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hint="eastAsia"/>
                <w:bCs/>
                <w:lang w:eastAsia="zh-CN"/>
              </w:rPr>
            </w:pPr>
            <w:r>
              <w:rPr>
                <w:rFonts w:eastAsiaTheme="minorEastAsia"/>
                <w:bCs/>
                <w:lang w:eastAsia="zh-CN"/>
              </w:rPr>
              <w:t>Support</w:t>
            </w:r>
          </w:p>
        </w:tc>
      </w:tr>
      <w:tr w:rsidR="00DC2EEC" w14:paraId="217B7854" w14:textId="77777777" w:rsidTr="00305737">
        <w:tc>
          <w:tcPr>
            <w:tcW w:w="1838" w:type="dxa"/>
          </w:tcPr>
          <w:p w14:paraId="51F4CCC9" w14:textId="77777777" w:rsidR="00DC2EEC" w:rsidRDefault="00DC2EEC" w:rsidP="00305737">
            <w:pPr>
              <w:wordWrap/>
              <w:jc w:val="left"/>
              <w:rPr>
                <w:rFonts w:eastAsiaTheme="minorEastAsia"/>
                <w:bCs/>
                <w:lang w:eastAsia="zh-CN"/>
              </w:rPr>
            </w:pPr>
          </w:p>
        </w:tc>
        <w:tc>
          <w:tcPr>
            <w:tcW w:w="7524" w:type="dxa"/>
          </w:tcPr>
          <w:p w14:paraId="37610EA4" w14:textId="77777777" w:rsidR="00DC2EEC" w:rsidRDefault="00DC2EEC" w:rsidP="00305737">
            <w:pPr>
              <w:wordWrap/>
              <w:jc w:val="left"/>
              <w:rPr>
                <w:rFonts w:eastAsiaTheme="minorEastAsia"/>
                <w:bCs/>
                <w:lang w:eastAsia="zh-CN"/>
              </w:rPr>
            </w:pPr>
          </w:p>
        </w:tc>
      </w:tr>
    </w:tbl>
    <w:p w14:paraId="18C404B0" w14:textId="77777777" w:rsidR="00DC2EEC" w:rsidRPr="00D7593F"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r w:rsidRPr="00DC2EEC">
        <w:rPr>
          <w:szCs w:val="20"/>
        </w:rPr>
        <w:t xml:space="preserve">ChannelAccess-Cpext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宋体"/>
          <w:szCs w:val="16"/>
        </w:rPr>
      </w:pPr>
      <w:r w:rsidRPr="00DC2EEC">
        <w:rPr>
          <w:rFonts w:eastAsia="宋体"/>
          <w:szCs w:val="16"/>
        </w:rPr>
        <w:t xml:space="preserve">The indicated </w:t>
      </w:r>
      <w:r>
        <w:rPr>
          <w:rFonts w:eastAsia="宋体"/>
          <w:szCs w:val="16"/>
        </w:rPr>
        <w:t>channel access information</w:t>
      </w:r>
      <w:r w:rsidRPr="00DC2EEC">
        <w:rPr>
          <w:rFonts w:eastAsia="宋体"/>
          <w:szCs w:val="16"/>
        </w:rPr>
        <w:t xml:space="preserve">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r>
        <w:rPr>
          <w:rFonts w:eastAsia="宋体"/>
          <w:szCs w:val="16"/>
        </w:rPr>
        <w:t>.</w:t>
      </w:r>
    </w:p>
    <w:p w14:paraId="6174879F" w14:textId="77777777" w:rsidR="005B442E" w:rsidRDefault="005B442E" w:rsidP="005B442E">
      <w:pPr>
        <w:widowControl/>
        <w:kinsoku/>
        <w:adjustRightInd/>
        <w:snapToGrid w:val="0"/>
        <w:spacing w:after="0"/>
        <w:textAlignment w:val="auto"/>
        <w:rPr>
          <w:rFonts w:eastAsia="宋体"/>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hint="eastAsia"/>
                <w:bCs/>
                <w:lang w:eastAsia="zh-CN"/>
              </w:rPr>
            </w:pPr>
            <w:r>
              <w:rPr>
                <w:rFonts w:eastAsiaTheme="minorEastAsia"/>
                <w:bCs/>
                <w:lang w:eastAsia="zh-CN"/>
              </w:rPr>
              <w:t>Fine</w:t>
            </w:r>
          </w:p>
        </w:tc>
      </w:tr>
      <w:tr w:rsidR="00F9751A" w14:paraId="5445369C" w14:textId="77777777" w:rsidTr="00D7593F">
        <w:tc>
          <w:tcPr>
            <w:tcW w:w="1838" w:type="dxa"/>
          </w:tcPr>
          <w:p w14:paraId="510A0F21" w14:textId="6AC70D79" w:rsidR="00F9751A" w:rsidRDefault="00F9751A" w:rsidP="00FC72B2">
            <w:pPr>
              <w:wordWrap/>
              <w:jc w:val="left"/>
              <w:rPr>
                <w:rFonts w:eastAsiaTheme="minorEastAsia"/>
                <w:bCs/>
                <w:lang w:eastAsia="zh-CN"/>
              </w:rPr>
            </w:pPr>
          </w:p>
        </w:tc>
        <w:tc>
          <w:tcPr>
            <w:tcW w:w="7524" w:type="dxa"/>
          </w:tcPr>
          <w:p w14:paraId="09F3425A" w14:textId="10716F49" w:rsidR="00F9751A" w:rsidRDefault="00F9751A" w:rsidP="00FC72B2">
            <w:pPr>
              <w:wordWrap/>
              <w:jc w:val="left"/>
              <w:rPr>
                <w:rFonts w:eastAsiaTheme="minorEastAsia"/>
                <w:bCs/>
                <w:lang w:eastAsia="zh-CN"/>
              </w:rPr>
            </w:pP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CSI request </w:t>
      </w:r>
      <w:r>
        <w:rPr>
          <w:szCs w:val="20"/>
        </w:rPr>
        <w:t xml:space="preserve">in DCI format 0_X </w:t>
      </w:r>
      <w:r>
        <w:rPr>
          <w:rFonts w:eastAsia="宋体"/>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Pr>
          <w:rFonts w:eastAsia="宋体"/>
          <w:szCs w:val="16"/>
        </w:rPr>
        <w:t xml:space="preserve"> </w:t>
      </w: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宋体"/>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hint="eastAsia"/>
                <w:bCs/>
                <w:lang w:eastAsia="zh-CN"/>
              </w:rPr>
            </w:pPr>
            <w:r>
              <w:rPr>
                <w:rFonts w:eastAsiaTheme="minorEastAsia"/>
                <w:bCs/>
                <w:lang w:eastAsia="zh-CN"/>
              </w:rPr>
              <w:t>We prefer it to be a type 1A but can accept a type 1C if it is the majority view</w:t>
            </w:r>
          </w:p>
        </w:tc>
      </w:tr>
      <w:tr w:rsidR="001F7D23" w14:paraId="21E15513" w14:textId="77777777" w:rsidTr="00305737">
        <w:tc>
          <w:tcPr>
            <w:tcW w:w="1838" w:type="dxa"/>
          </w:tcPr>
          <w:p w14:paraId="3A80AB66" w14:textId="77777777" w:rsidR="001F7D23" w:rsidRDefault="001F7D23" w:rsidP="00305737">
            <w:pPr>
              <w:wordWrap/>
              <w:jc w:val="left"/>
              <w:rPr>
                <w:rFonts w:eastAsiaTheme="minorEastAsia"/>
                <w:bCs/>
                <w:lang w:eastAsia="zh-CN"/>
              </w:rPr>
            </w:pPr>
          </w:p>
        </w:tc>
        <w:tc>
          <w:tcPr>
            <w:tcW w:w="7524" w:type="dxa"/>
          </w:tcPr>
          <w:p w14:paraId="753C359A" w14:textId="77777777" w:rsidR="001F7D23" w:rsidRDefault="001F7D23" w:rsidP="00305737">
            <w:pPr>
              <w:wordWrap/>
              <w:jc w:val="left"/>
              <w:rPr>
                <w:rFonts w:eastAsiaTheme="minorEastAsia"/>
                <w:bCs/>
                <w:lang w:eastAsia="zh-CN"/>
              </w:rPr>
            </w:pP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CH indicator </w:t>
      </w:r>
      <w:r>
        <w:rPr>
          <w:szCs w:val="20"/>
        </w:rPr>
        <w:t xml:space="preserve">in DCI format 0_X </w:t>
      </w:r>
      <w:r>
        <w:rPr>
          <w:rFonts w:eastAsia="宋体"/>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宋体"/>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hint="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7777777" w:rsidR="001F7D23" w:rsidRDefault="001F7D23" w:rsidP="00305737">
            <w:pPr>
              <w:wordWrap/>
              <w:jc w:val="left"/>
              <w:rPr>
                <w:rFonts w:eastAsiaTheme="minorEastAsia"/>
                <w:bCs/>
                <w:lang w:eastAsia="zh-CN"/>
              </w:rPr>
            </w:pPr>
          </w:p>
        </w:tc>
        <w:tc>
          <w:tcPr>
            <w:tcW w:w="7524" w:type="dxa"/>
          </w:tcPr>
          <w:p w14:paraId="436D0537" w14:textId="77777777" w:rsidR="001F7D23" w:rsidRDefault="001F7D23" w:rsidP="00305737">
            <w:pPr>
              <w:wordWrap/>
              <w:jc w:val="left"/>
              <w:rPr>
                <w:rFonts w:eastAsiaTheme="minorEastAsia"/>
                <w:bCs/>
                <w:lang w:eastAsia="zh-CN"/>
              </w:rPr>
            </w:pP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B</w:t>
      </w:r>
      <w:r w:rsidRPr="00D646E8">
        <w:rPr>
          <w:rFonts w:eastAsia="宋体"/>
          <w:szCs w:val="16"/>
        </w:rPr>
        <w:t>eta_offset indicator</w:t>
      </w:r>
      <w:r w:rsidRPr="00E9521A">
        <w:rPr>
          <w:rFonts w:eastAsia="宋体"/>
          <w:szCs w:val="16"/>
        </w:rPr>
        <w:t xml:space="preserve"> </w:t>
      </w:r>
      <w:r>
        <w:rPr>
          <w:szCs w:val="20"/>
        </w:rPr>
        <w:t>in DCI format 0_X</w:t>
      </w:r>
      <w:r w:rsidRPr="00E9521A">
        <w:rPr>
          <w:rFonts w:eastAsia="宋体"/>
          <w:szCs w:val="16"/>
        </w:rPr>
        <w:t xml:space="preserve"> </w:t>
      </w:r>
      <w:r>
        <w:rPr>
          <w:rFonts w:eastAsia="宋体"/>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t>
      </w:r>
      <w:r>
        <w:rPr>
          <w:rFonts w:eastAsia="宋体"/>
          <w:szCs w:val="16"/>
        </w:rPr>
        <w:t>where the UCI is multiplexed</w:t>
      </w:r>
      <w:r w:rsidRPr="007E6DC6">
        <w:rPr>
          <w:rFonts w:eastAsia="宋体"/>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宋体"/>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Beta_offset field applied to. Would Feature leader clarify this case, how to decide the beta_offset of UCI multiplexing for the CSI1/2/3 in slot 1/2/3, if 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lastRenderedPageBreak/>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77777777" w:rsidR="001F7D23" w:rsidRDefault="001F7D23"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33EB4F75" w14:textId="77777777" w:rsidR="001F7D23" w:rsidRDefault="001F7D23" w:rsidP="00305737">
            <w:pPr>
              <w:wordWrap/>
              <w:rPr>
                <w:rFonts w:eastAsia="PMingLiU"/>
                <w:bCs/>
                <w:lang w:eastAsia="zh-TW"/>
              </w:rPr>
            </w:pPr>
          </w:p>
        </w:tc>
      </w:tr>
      <w:tr w:rsidR="001F7D23" w14:paraId="194BB41C" w14:textId="77777777" w:rsidTr="00305737">
        <w:tc>
          <w:tcPr>
            <w:tcW w:w="1838" w:type="dxa"/>
          </w:tcPr>
          <w:p w14:paraId="668719D8" w14:textId="77777777" w:rsidR="001F7D23" w:rsidRDefault="001F7D23" w:rsidP="00305737">
            <w:pPr>
              <w:wordWrap/>
              <w:jc w:val="left"/>
              <w:rPr>
                <w:rFonts w:eastAsiaTheme="minorEastAsia"/>
                <w:bCs/>
                <w:lang w:eastAsia="zh-CN"/>
              </w:rPr>
            </w:pPr>
          </w:p>
        </w:tc>
        <w:tc>
          <w:tcPr>
            <w:tcW w:w="7524" w:type="dxa"/>
          </w:tcPr>
          <w:p w14:paraId="67F76788" w14:textId="77777777" w:rsidR="001F7D23" w:rsidRDefault="001F7D23" w:rsidP="00305737">
            <w:pPr>
              <w:wordWrap/>
              <w:jc w:val="left"/>
              <w:rPr>
                <w:rFonts w:eastAsiaTheme="minorEastAsia"/>
                <w:bCs/>
                <w:lang w:eastAsia="zh-CN"/>
              </w:rPr>
            </w:pPr>
          </w:p>
        </w:tc>
      </w:tr>
    </w:tbl>
    <w:p w14:paraId="084958A3" w14:textId="77777777" w:rsidR="001F7D23" w:rsidRPr="00D7593F"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sidRPr="00EB7AD4">
        <w:rPr>
          <w:rFonts w:eastAsia="宋体"/>
          <w:snapToGrid/>
          <w:kern w:val="0"/>
          <w:szCs w:val="20"/>
          <w:lang w:eastAsia="zh-CN"/>
        </w:rPr>
        <w:t>Proposal 3-</w:t>
      </w:r>
      <w:r w:rsidR="00EB7AD4">
        <w:rPr>
          <w:rFonts w:eastAsia="宋体"/>
          <w:snapToGrid/>
          <w:kern w:val="0"/>
          <w:szCs w:val="20"/>
          <w:lang w:eastAsia="zh-CN"/>
        </w:rPr>
        <w:t>6</w:t>
      </w:r>
      <w:r w:rsidRPr="00EB7AD4">
        <w:rPr>
          <w:rFonts w:eastAsia="宋体"/>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 xml:space="preserve">Enhanced Type-3 codebook indicator </w:t>
      </w:r>
      <w:r>
        <w:rPr>
          <w:rFonts w:eastAsia="宋体"/>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宋体"/>
          <w:szCs w:val="16"/>
        </w:rPr>
      </w:pPr>
    </w:p>
    <w:p w14:paraId="049763F6" w14:textId="3EE297BA" w:rsidR="009E1A06" w:rsidRDefault="009E1A06" w:rsidP="009E1A06">
      <w:pPr>
        <w:widowControl/>
        <w:kinsoku/>
        <w:adjustRightInd/>
        <w:snapToGrid w:val="0"/>
        <w:spacing w:after="0"/>
        <w:textAlignment w:val="auto"/>
        <w:rPr>
          <w:rFonts w:eastAsia="宋体"/>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hint="eastAsia"/>
                <w:bCs/>
                <w:lang w:eastAsia="zh-CN"/>
              </w:rPr>
            </w:pPr>
            <w:r>
              <w:rPr>
                <w:rFonts w:eastAsiaTheme="minorEastAsia"/>
                <w:bCs/>
                <w:lang w:eastAsia="zh-CN"/>
              </w:rPr>
              <w:t>Fine</w:t>
            </w:r>
          </w:p>
        </w:tc>
      </w:tr>
      <w:tr w:rsidR="009E1A06" w14:paraId="639BCE16" w14:textId="77777777" w:rsidTr="00305737">
        <w:tc>
          <w:tcPr>
            <w:tcW w:w="1838" w:type="dxa"/>
          </w:tcPr>
          <w:p w14:paraId="60891B54" w14:textId="77777777" w:rsidR="009E1A06" w:rsidRDefault="009E1A06" w:rsidP="00305737">
            <w:pPr>
              <w:wordWrap/>
              <w:jc w:val="left"/>
              <w:rPr>
                <w:rFonts w:eastAsiaTheme="minorEastAsia"/>
                <w:bCs/>
                <w:lang w:eastAsia="zh-CN"/>
              </w:rPr>
            </w:pPr>
          </w:p>
        </w:tc>
        <w:tc>
          <w:tcPr>
            <w:tcW w:w="7524" w:type="dxa"/>
          </w:tcPr>
          <w:p w14:paraId="06EA3FBC" w14:textId="77777777" w:rsidR="009E1A06" w:rsidRDefault="009E1A06" w:rsidP="00305737">
            <w:pPr>
              <w:wordWrap/>
              <w:jc w:val="left"/>
              <w:rPr>
                <w:rFonts w:eastAsiaTheme="minorEastAsia"/>
                <w:bCs/>
                <w:lang w:eastAsia="zh-CN"/>
              </w:rPr>
            </w:pP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EB7AD4">
        <w:rPr>
          <w:rFonts w:eastAsia="宋体"/>
          <w:snapToGrid/>
          <w:kern w:val="0"/>
          <w:szCs w:val="20"/>
          <w:lang w:eastAsia="zh-CN"/>
        </w:rPr>
        <w:t>7</w:t>
      </w:r>
      <w:r>
        <w:rPr>
          <w:rFonts w:eastAsia="宋体"/>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HARQ-ACK retransmission indicator</w:t>
      </w:r>
      <w:r>
        <w:rPr>
          <w:rFonts w:eastAsia="宋体"/>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宋体"/>
          <w:szCs w:val="16"/>
        </w:rPr>
      </w:pPr>
    </w:p>
    <w:p w14:paraId="7FB0276C" w14:textId="77777777" w:rsidR="009E1A06" w:rsidRDefault="009E1A06" w:rsidP="009E1A06">
      <w:pPr>
        <w:widowControl/>
        <w:kinsoku/>
        <w:adjustRightInd/>
        <w:snapToGrid w:val="0"/>
        <w:spacing w:after="0"/>
        <w:textAlignment w:val="auto"/>
        <w:rPr>
          <w:rFonts w:eastAsia="宋体"/>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r>
              <w:rPr>
                <w:rFonts w:eastAsiaTheme="minorEastAsia" w:hint="eastAsia"/>
                <w:bCs/>
                <w:lang w:eastAsia="zh-CN"/>
              </w:rPr>
              <w:t>Spreadtrum</w:t>
            </w:r>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hint="eastAsia"/>
                <w:bCs/>
                <w:lang w:eastAsia="zh-CN"/>
              </w:rPr>
            </w:pPr>
            <w:r>
              <w:rPr>
                <w:rFonts w:eastAsiaTheme="minorEastAsia"/>
                <w:bCs/>
                <w:lang w:eastAsia="zh-CN"/>
              </w:rPr>
              <w:t>Fine</w:t>
            </w:r>
          </w:p>
        </w:tc>
      </w:tr>
      <w:tr w:rsidR="009E1A06" w14:paraId="51CA4141" w14:textId="77777777" w:rsidTr="00305737">
        <w:tc>
          <w:tcPr>
            <w:tcW w:w="1838" w:type="dxa"/>
          </w:tcPr>
          <w:p w14:paraId="37D26479" w14:textId="77777777" w:rsidR="009E1A06" w:rsidRDefault="009E1A06" w:rsidP="00305737">
            <w:pPr>
              <w:wordWrap/>
              <w:jc w:val="left"/>
              <w:rPr>
                <w:rFonts w:eastAsiaTheme="minorEastAsia"/>
                <w:bCs/>
                <w:lang w:eastAsia="zh-CN"/>
              </w:rPr>
            </w:pPr>
          </w:p>
        </w:tc>
        <w:tc>
          <w:tcPr>
            <w:tcW w:w="7524" w:type="dxa"/>
          </w:tcPr>
          <w:p w14:paraId="1D6549BB" w14:textId="77777777" w:rsidR="009E1A06" w:rsidRDefault="009E1A06" w:rsidP="00305737">
            <w:pPr>
              <w:wordWrap/>
              <w:jc w:val="left"/>
              <w:rPr>
                <w:rFonts w:eastAsiaTheme="minorEastAsia"/>
                <w:bCs/>
                <w:lang w:eastAsia="zh-CN"/>
              </w:rPr>
            </w:pP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宋体"/>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宋体"/>
          <w:szCs w:val="16"/>
        </w:rPr>
      </w:pPr>
    </w:p>
    <w:p w14:paraId="71EBD8C2" w14:textId="77777777" w:rsidR="00EB7AD4" w:rsidRDefault="00EB7AD4" w:rsidP="00EB7AD4">
      <w:pPr>
        <w:widowControl/>
        <w:kinsoku/>
        <w:adjustRightInd/>
        <w:snapToGrid w:val="0"/>
        <w:spacing w:after="0"/>
        <w:textAlignment w:val="auto"/>
        <w:rPr>
          <w:rFonts w:eastAsia="宋体"/>
          <w:szCs w:val="16"/>
        </w:rPr>
      </w:pPr>
    </w:p>
    <w:p w14:paraId="7FE77851" w14:textId="77777777" w:rsidR="00EB7AD4" w:rsidRDefault="00EB7AD4" w:rsidP="00EB7AD4">
      <w:pPr>
        <w:rPr>
          <w:lang w:eastAsia="zh-CN"/>
        </w:rPr>
      </w:pPr>
      <w:r>
        <w:rPr>
          <w:lang w:eastAsia="zh-CN"/>
        </w:rPr>
        <w:lastRenderedPageBreak/>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781F178A" w:rsidR="00305737" w:rsidRDefault="00305737" w:rsidP="00305737">
            <w:pPr>
              <w:wordWrap/>
              <w:jc w:val="left"/>
              <w:rPr>
                <w:rFonts w:eastAsiaTheme="minorEastAsia"/>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67CD19E3" w14:textId="64179795" w:rsidR="00305737" w:rsidRDefault="00305737" w:rsidP="00305737">
            <w:pPr>
              <w:wordWrap/>
              <w:jc w:val="left"/>
              <w:rPr>
                <w:rFonts w:eastAsiaTheme="minorEastAsia"/>
                <w:bCs/>
                <w:lang w:eastAsia="zh-CN"/>
              </w:rPr>
            </w:pPr>
          </w:p>
        </w:tc>
      </w:tr>
      <w:tr w:rsidR="00EB7AD4"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77777777" w:rsidR="00EB7AD4" w:rsidRPr="00305737" w:rsidRDefault="00EB7AD4"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2280656C" w14:textId="77777777" w:rsidR="00EB7AD4" w:rsidRDefault="00EB7AD4" w:rsidP="00305737">
            <w:pPr>
              <w:wordWrap/>
              <w:rPr>
                <w:rFonts w:eastAsia="PMingLiU"/>
                <w:bCs/>
                <w:lang w:eastAsia="zh-TW"/>
              </w:rPr>
            </w:pPr>
          </w:p>
        </w:tc>
      </w:tr>
      <w:tr w:rsidR="00EB7AD4" w14:paraId="181CAA9B" w14:textId="77777777" w:rsidTr="00305737">
        <w:tc>
          <w:tcPr>
            <w:tcW w:w="1838" w:type="dxa"/>
          </w:tcPr>
          <w:p w14:paraId="7B137CFE" w14:textId="77777777" w:rsidR="00EB7AD4" w:rsidRDefault="00EB7AD4" w:rsidP="00305737">
            <w:pPr>
              <w:wordWrap/>
              <w:jc w:val="left"/>
              <w:rPr>
                <w:rFonts w:eastAsiaTheme="minorEastAsia"/>
                <w:bCs/>
                <w:lang w:eastAsia="zh-CN"/>
              </w:rPr>
            </w:pPr>
          </w:p>
        </w:tc>
        <w:tc>
          <w:tcPr>
            <w:tcW w:w="7524" w:type="dxa"/>
          </w:tcPr>
          <w:p w14:paraId="35AF109A" w14:textId="77777777" w:rsidR="00EB7AD4" w:rsidRDefault="00EB7AD4" w:rsidP="00305737">
            <w:pPr>
              <w:wordWrap/>
              <w:jc w:val="left"/>
              <w:rPr>
                <w:rFonts w:eastAsiaTheme="minorEastAsia"/>
                <w:bCs/>
                <w:lang w:eastAsia="zh-CN"/>
              </w:rPr>
            </w:pP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宋体"/>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SCell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宋体"/>
          <w:szCs w:val="16"/>
        </w:rPr>
      </w:pPr>
    </w:p>
    <w:p w14:paraId="792DA8D4" w14:textId="77777777" w:rsidR="00EB7AD4" w:rsidRDefault="00EB7AD4" w:rsidP="00EB7AD4">
      <w:pPr>
        <w:widowControl/>
        <w:kinsoku/>
        <w:adjustRightInd/>
        <w:snapToGrid w:val="0"/>
        <w:spacing w:after="0"/>
        <w:textAlignment w:val="auto"/>
        <w:rPr>
          <w:rFonts w:eastAsia="宋体"/>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r>
              <w:rPr>
                <w:rFonts w:eastAsia="PMingLiU" w:hint="eastAsia"/>
                <w:bCs/>
                <w:lang w:eastAsia="zh-TW"/>
              </w:rPr>
              <w:t xml:space="preserve">SCell </w:t>
            </w:r>
            <w:r>
              <w:rPr>
                <w:rFonts w:eastAsia="PMingLiU"/>
                <w:bCs/>
                <w:lang w:eastAsia="zh-TW"/>
              </w:rPr>
              <w:t xml:space="preserve">dormany indication is only within the DCI of P(S)Cell, just because P(S)Cell do not go to dormancy BWP, but all other SCells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SCell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bl>
    <w:p w14:paraId="5F2A9A47" w14:textId="77777777" w:rsidR="00EB7AD4" w:rsidRPr="00D7593F"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宋体"/>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Invalid symbol pattern indicator</w:t>
      </w:r>
      <w:r w:rsidRPr="00EB7AD4">
        <w:rPr>
          <w:rFonts w:eastAsia="宋体"/>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宋体"/>
          <w:szCs w:val="16"/>
        </w:rPr>
      </w:pPr>
    </w:p>
    <w:p w14:paraId="3617E92E" w14:textId="77777777" w:rsidR="007E3ED2" w:rsidRDefault="007E3ED2" w:rsidP="007E3ED2">
      <w:pPr>
        <w:widowControl/>
        <w:kinsoku/>
        <w:adjustRightInd/>
        <w:snapToGrid w:val="0"/>
        <w:spacing w:after="0"/>
        <w:textAlignment w:val="auto"/>
        <w:rPr>
          <w:rFonts w:eastAsia="宋体"/>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w:t>
            </w:r>
            <w:r w:rsidR="00461B87">
              <w:rPr>
                <w:rFonts w:eastAsia="MS Mincho"/>
                <w:bCs/>
                <w:lang w:eastAsia="ja-JP"/>
              </w:rPr>
              <w:lastRenderedPageBreak/>
              <w:t xml:space="preserve">PUSCH repetition, etc)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77777777" w:rsidR="007E3ED2" w:rsidRDefault="007E3ED2" w:rsidP="00305737">
            <w:pPr>
              <w:wordWrap/>
              <w:jc w:val="left"/>
              <w:rPr>
                <w:rFonts w:eastAsiaTheme="minorEastAsia"/>
                <w:bCs/>
                <w:lang w:eastAsia="zh-CN"/>
              </w:rPr>
            </w:pPr>
          </w:p>
        </w:tc>
        <w:tc>
          <w:tcPr>
            <w:tcW w:w="7524" w:type="dxa"/>
          </w:tcPr>
          <w:p w14:paraId="5B25EC32" w14:textId="77777777" w:rsidR="007E3ED2" w:rsidRDefault="007E3ED2" w:rsidP="00305737">
            <w:pPr>
              <w:wordWrap/>
              <w:jc w:val="left"/>
              <w:rPr>
                <w:rFonts w:eastAsiaTheme="minorEastAsia"/>
                <w:bCs/>
                <w:lang w:eastAsia="zh-CN"/>
              </w:rPr>
            </w:pPr>
          </w:p>
        </w:tc>
      </w:tr>
    </w:tbl>
    <w:p w14:paraId="19D1040E" w14:textId="77777777" w:rsidR="007E3ED2" w:rsidRPr="00D7593F"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宋体"/>
          <w:szCs w:val="16"/>
        </w:rPr>
      </w:pPr>
    </w:p>
    <w:p w14:paraId="157A46F7" w14:textId="77777777" w:rsidR="00EB7AD4" w:rsidRDefault="00EB7AD4" w:rsidP="009E1A06">
      <w:pPr>
        <w:widowControl/>
        <w:kinsoku/>
        <w:adjustRightInd/>
        <w:snapToGrid w:val="0"/>
        <w:spacing w:after="0"/>
        <w:textAlignment w:val="auto"/>
        <w:rPr>
          <w:rFonts w:eastAsia="宋体"/>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1</w:t>
      </w:r>
      <w:r>
        <w:rPr>
          <w:rFonts w:eastAsia="宋体"/>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宋体"/>
          <w:szCs w:val="16"/>
        </w:rPr>
      </w:pPr>
    </w:p>
    <w:p w14:paraId="5B1874AD" w14:textId="77777777" w:rsidR="001171AE" w:rsidRDefault="001171AE" w:rsidP="00B7675A">
      <w:pPr>
        <w:widowControl/>
        <w:kinsoku/>
        <w:adjustRightInd/>
        <w:snapToGrid w:val="0"/>
        <w:spacing w:after="0"/>
        <w:textAlignment w:val="auto"/>
        <w:rPr>
          <w:rFonts w:eastAsia="宋体"/>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SSSG or PDCCH 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bl>
    <w:p w14:paraId="59F6766C" w14:textId="77777777" w:rsidR="00B7675A" w:rsidRPr="00D7593F"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宋体"/>
          <w:szCs w:val="16"/>
        </w:rPr>
      </w:pPr>
    </w:p>
    <w:p w14:paraId="615123DF" w14:textId="77777777" w:rsidR="007E3ED2" w:rsidRDefault="007E3ED2" w:rsidP="007E3ED2">
      <w:pPr>
        <w:widowControl/>
        <w:kinsoku/>
        <w:adjustRightInd/>
        <w:snapToGrid w:val="0"/>
        <w:spacing w:after="0"/>
        <w:textAlignment w:val="auto"/>
        <w:rPr>
          <w:rFonts w:eastAsia="宋体"/>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7777777" w:rsidR="00F12CFE" w:rsidRPr="00305737" w:rsidRDefault="00F12CFE" w:rsidP="00F12CF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639D469" w14:textId="77777777" w:rsidR="00F12CFE" w:rsidRDefault="00F12CFE" w:rsidP="00F12CFE">
            <w:pPr>
              <w:wordWrap/>
              <w:rPr>
                <w:rFonts w:eastAsia="PMingLiU"/>
                <w:bCs/>
                <w:lang w:eastAsia="zh-TW"/>
              </w:rPr>
            </w:pPr>
          </w:p>
        </w:tc>
      </w:tr>
      <w:tr w:rsidR="00F12CFE" w14:paraId="2E332A80" w14:textId="77777777" w:rsidTr="00305737">
        <w:tc>
          <w:tcPr>
            <w:tcW w:w="1838" w:type="dxa"/>
          </w:tcPr>
          <w:p w14:paraId="545621F1" w14:textId="77777777" w:rsidR="00F12CFE" w:rsidRDefault="00F12CFE" w:rsidP="00F12CFE">
            <w:pPr>
              <w:wordWrap/>
              <w:jc w:val="left"/>
              <w:rPr>
                <w:rFonts w:eastAsiaTheme="minorEastAsia"/>
                <w:bCs/>
                <w:lang w:eastAsia="zh-CN"/>
              </w:rPr>
            </w:pPr>
          </w:p>
        </w:tc>
        <w:tc>
          <w:tcPr>
            <w:tcW w:w="7524" w:type="dxa"/>
          </w:tcPr>
          <w:p w14:paraId="0760F8BD" w14:textId="77777777" w:rsidR="00F12CFE" w:rsidRDefault="00F12CFE" w:rsidP="00F12CFE">
            <w:pPr>
              <w:wordWrap/>
              <w:jc w:val="left"/>
              <w:rPr>
                <w:rFonts w:eastAsiaTheme="minorEastAsia"/>
                <w:bCs/>
                <w:lang w:eastAsia="zh-CN"/>
              </w:rPr>
            </w:pP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宋体"/>
          <w:szCs w:val="16"/>
        </w:rPr>
        <w:t>DFI flag</w:t>
      </w:r>
      <w:r>
        <w:rPr>
          <w:rFonts w:eastAsia="宋体"/>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宋体"/>
          <w:szCs w:val="16"/>
        </w:rPr>
      </w:pPr>
    </w:p>
    <w:p w14:paraId="47FDFBFF" w14:textId="77777777" w:rsidR="007E3ED2" w:rsidRDefault="007E3ED2" w:rsidP="007E3ED2">
      <w:pPr>
        <w:widowControl/>
        <w:kinsoku/>
        <w:adjustRightInd/>
        <w:snapToGrid w:val="0"/>
        <w:spacing w:after="0"/>
        <w:ind w:left="720"/>
        <w:textAlignment w:val="auto"/>
        <w:rPr>
          <w:rFonts w:eastAsia="宋体"/>
          <w:szCs w:val="16"/>
        </w:rPr>
      </w:pPr>
    </w:p>
    <w:p w14:paraId="1975E2E5" w14:textId="77777777" w:rsidR="007E3ED2" w:rsidRDefault="007E3ED2" w:rsidP="007E3ED2">
      <w:pPr>
        <w:widowControl/>
        <w:kinsoku/>
        <w:adjustRightInd/>
        <w:snapToGrid w:val="0"/>
        <w:spacing w:after="0"/>
        <w:textAlignment w:val="auto"/>
        <w:rPr>
          <w:rFonts w:eastAsia="宋体"/>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77777777" w:rsidR="007E3ED2" w:rsidRDefault="007E3ED2" w:rsidP="00305737">
            <w:pPr>
              <w:wordWrap/>
              <w:jc w:val="left"/>
              <w:rPr>
                <w:rFonts w:eastAsiaTheme="minorEastAsia"/>
                <w:bCs/>
                <w:lang w:eastAsia="zh-CN"/>
              </w:rPr>
            </w:pPr>
          </w:p>
        </w:tc>
        <w:tc>
          <w:tcPr>
            <w:tcW w:w="7524" w:type="dxa"/>
          </w:tcPr>
          <w:p w14:paraId="06155568" w14:textId="77777777" w:rsidR="007E3ED2" w:rsidRDefault="007E3ED2" w:rsidP="00305737">
            <w:pPr>
              <w:wordWrap/>
              <w:jc w:val="left"/>
              <w:rPr>
                <w:rFonts w:eastAsiaTheme="minorEastAsia"/>
                <w:bCs/>
                <w:lang w:eastAsia="zh-CN"/>
              </w:rPr>
            </w:pP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宋体"/>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UL indicator in </w:t>
      </w:r>
      <w:r>
        <w:rPr>
          <w:szCs w:val="20"/>
        </w:rPr>
        <w:t xml:space="preserve">DCI format 0_X, </w:t>
      </w:r>
      <w:r>
        <w:rPr>
          <w:rFonts w:eastAsia="宋体"/>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宋体"/>
          <w:szCs w:val="16"/>
        </w:rPr>
      </w:pPr>
    </w:p>
    <w:p w14:paraId="63591D67" w14:textId="77777777" w:rsidR="007E3ED2" w:rsidRDefault="007E3ED2" w:rsidP="007E3ED2">
      <w:pPr>
        <w:widowControl/>
        <w:kinsoku/>
        <w:adjustRightInd/>
        <w:snapToGrid w:val="0"/>
        <w:spacing w:after="0"/>
        <w:textAlignment w:val="auto"/>
        <w:rPr>
          <w:rFonts w:eastAsia="宋体"/>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bl>
    <w:p w14:paraId="26BBB3BB" w14:textId="77777777" w:rsidR="007E3ED2" w:rsidRPr="00D7593F"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宋体"/>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w:t>
      </w:r>
      <w:r w:rsidR="00D7777F">
        <w:rPr>
          <w:rFonts w:eastAsia="宋体"/>
          <w:snapToGrid/>
          <w:kern w:val="0"/>
          <w:szCs w:val="20"/>
          <w:lang w:eastAsia="zh-CN"/>
        </w:rPr>
        <w:t>5</w:t>
      </w:r>
      <w:r>
        <w:rPr>
          <w:rFonts w:eastAsia="宋体"/>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sidR="00D36858">
        <w:rPr>
          <w:rFonts w:eastAsia="宋体"/>
          <w:szCs w:val="16"/>
        </w:rPr>
        <w:t xml:space="preserve">field </w:t>
      </w:r>
      <w:r w:rsidRPr="00B341B7">
        <w:rPr>
          <w:rFonts w:eastAsia="宋体"/>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sidR="00B341B7">
        <w:rPr>
          <w:rFonts w:eastAsia="宋体"/>
          <w:szCs w:val="16"/>
        </w:rPr>
        <w:t xml:space="preserve">one of </w:t>
      </w:r>
      <w:r w:rsidRPr="003146B9">
        <w:rPr>
          <w:rFonts w:eastAsia="宋体"/>
          <w:szCs w:val="16"/>
        </w:rPr>
        <w:t>co-scheduled cell</w:t>
      </w:r>
      <w:r w:rsidR="00B341B7">
        <w:rPr>
          <w:rFonts w:eastAsia="宋体"/>
          <w:szCs w:val="16"/>
        </w:rPr>
        <w:t>s</w:t>
      </w:r>
      <w:r w:rsidRPr="003146B9">
        <w:rPr>
          <w:rFonts w:eastAsia="宋体"/>
          <w:szCs w:val="16"/>
        </w:rPr>
        <w:t xml:space="preserve"> is </w:t>
      </w:r>
      <w:r w:rsidR="00B341B7">
        <w:rPr>
          <w:rFonts w:eastAsia="宋体"/>
          <w:szCs w:val="16"/>
        </w:rPr>
        <w:t>smaller</w:t>
      </w:r>
      <w:r w:rsidRPr="003146B9">
        <w:rPr>
          <w:rFonts w:eastAsia="宋体"/>
          <w:szCs w:val="16"/>
        </w:rPr>
        <w:t xml:space="preserve"> than the determined field size in the DCI format 0_X</w:t>
      </w:r>
      <w:r w:rsidR="00B341B7">
        <w:rPr>
          <w:rFonts w:eastAsia="宋体"/>
          <w:szCs w:val="16"/>
        </w:rPr>
        <w:t>/1_X</w:t>
      </w:r>
      <w:r w:rsidRPr="003146B9">
        <w:rPr>
          <w:rFonts w:eastAsia="宋体"/>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sidR="00215334">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宋体"/>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宋体"/>
          <w:szCs w:val="16"/>
        </w:rPr>
      </w:pPr>
      <w:r>
        <w:rPr>
          <w:lang w:val="en-US" w:eastAsia="en-US"/>
        </w:rPr>
        <w:lastRenderedPageBreak/>
        <w:t xml:space="preserve">The </w:t>
      </w:r>
      <w:r>
        <w:rPr>
          <w:rFonts w:eastAsia="宋体"/>
          <w:szCs w:val="16"/>
        </w:rPr>
        <w:t>per cell field</w:t>
      </w:r>
      <w:r w:rsidR="005025D1" w:rsidRPr="005025D1">
        <w:rPr>
          <w:lang w:eastAsia="en-US"/>
        </w:rPr>
        <w:t xml:space="preserve"> </w:t>
      </w:r>
      <w:r w:rsidR="005025D1">
        <w:rPr>
          <w:lang w:eastAsia="en-US"/>
        </w:rPr>
        <w:t>in the DCI format 0_X/1_X</w:t>
      </w:r>
      <w:r>
        <w:rPr>
          <w:rFonts w:eastAsia="宋体"/>
          <w:szCs w:val="16"/>
        </w:rPr>
        <w:t xml:space="preserve"> is arranged in the ascending order of serving cell indexes for each </w:t>
      </w:r>
      <w:r w:rsidR="005025D1">
        <w:rPr>
          <w:rFonts w:eastAsia="宋体"/>
          <w:szCs w:val="16"/>
        </w:rPr>
        <w:t>of the co-scheduled cell combination</w:t>
      </w:r>
      <w:r w:rsidR="00A650A5">
        <w:rPr>
          <w:rFonts w:eastAsia="宋体"/>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宋体"/>
          <w:szCs w:val="16"/>
        </w:rPr>
      </w:pPr>
    </w:p>
    <w:p w14:paraId="7D1716BE" w14:textId="77777777" w:rsidR="003146B9" w:rsidRDefault="003146B9" w:rsidP="003146B9">
      <w:pPr>
        <w:widowControl/>
        <w:kinsoku/>
        <w:adjustRightInd/>
        <w:snapToGrid w:val="0"/>
        <w:spacing w:after="0"/>
        <w:textAlignment w:val="auto"/>
        <w:rPr>
          <w:rFonts w:eastAsia="宋体"/>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Type 1B: agree on the size definition, but we would need to more specific on what is aactually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based on what is described here, it seems that there is a single Type 2 field which is a concatenation of the DCI field sizes of the individual cells (i.e. individual 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shuffle” the per-cell fields </w:t>
            </w:r>
            <w:r w:rsidR="009D15AE">
              <w:rPr>
                <w:rFonts w:eastAsia="MS Mincho"/>
                <w:bCs/>
                <w:lang w:eastAsia="ja-JP"/>
              </w:rPr>
              <w:t xml:space="preserve">depending on the 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r>
              <w:rPr>
                <w:rFonts w:eastAsia="PMingLiU" w:hint="eastAsia"/>
                <w:bCs/>
                <w:lang w:eastAsia="zh-TW"/>
              </w:rPr>
              <w:t>Spreadtrum</w:t>
            </w:r>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 ”</w:t>
            </w:r>
            <w:r w:rsidRPr="000626BB">
              <w:rPr>
                <w:rFonts w:eastAsia="宋体"/>
                <w:szCs w:val="16"/>
              </w:rPr>
              <w:t xml:space="preserve"> 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宋体"/>
                <w:snapToGrid/>
                <w:kern w:val="0"/>
                <w:szCs w:val="20"/>
                <w:lang w:eastAsia="zh-CN"/>
              </w:rPr>
            </w:pPr>
            <w:r>
              <w:rPr>
                <w:rFonts w:eastAsia="PMingLiU"/>
                <w:bCs/>
                <w:lang w:eastAsia="zh-TW"/>
              </w:rPr>
              <w:t xml:space="preserve">2. For Type-1B field, it has some relations with </w:t>
            </w:r>
            <w:r>
              <w:rPr>
                <w:rFonts w:eastAsia="宋体"/>
                <w:snapToGrid/>
                <w:kern w:val="0"/>
                <w:szCs w:val="20"/>
                <w:lang w:eastAsia="zh-CN"/>
              </w:rPr>
              <w:t>Proposal 3-18,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宋体"/>
                <w:snapToGrid/>
                <w:kern w:val="0"/>
                <w:szCs w:val="20"/>
                <w:lang w:eastAsia="zh-CN"/>
              </w:rPr>
              <w:t>3. For Type-2 field,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PMingLiU"/>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Pr>
                <w:rFonts w:eastAsia="宋体"/>
                <w:szCs w:val="16"/>
              </w:rPr>
              <w:t xml:space="preserve">field </w:t>
            </w:r>
            <w:r w:rsidRPr="00B341B7">
              <w:rPr>
                <w:rFonts w:eastAsia="宋体"/>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宋体"/>
                <w:szCs w:val="16"/>
              </w:rPr>
            </w:pPr>
            <w:r w:rsidRPr="003146B9">
              <w:rPr>
                <w:rFonts w:eastAsia="宋体"/>
                <w:szCs w:val="16"/>
              </w:rPr>
              <w:lastRenderedPageBreak/>
              <w:t xml:space="preserve">If the field size for </w:t>
            </w:r>
            <w:r>
              <w:rPr>
                <w:rFonts w:eastAsia="宋体"/>
                <w:szCs w:val="16"/>
              </w:rPr>
              <w:t xml:space="preserve">one of </w:t>
            </w:r>
            <w:r w:rsidRPr="003146B9">
              <w:rPr>
                <w:rFonts w:eastAsia="宋体"/>
                <w:szCs w:val="16"/>
              </w:rPr>
              <w:t>co-scheduled cell</w:t>
            </w:r>
            <w:r>
              <w:rPr>
                <w:rFonts w:eastAsia="宋体"/>
                <w:szCs w:val="16"/>
              </w:rPr>
              <w:t>s</w:t>
            </w:r>
            <w:r w:rsidRPr="003146B9">
              <w:rPr>
                <w:rFonts w:eastAsia="宋体"/>
                <w:szCs w:val="16"/>
              </w:rPr>
              <w:t xml:space="preserve"> is </w:t>
            </w:r>
            <w:r>
              <w:rPr>
                <w:rFonts w:eastAsia="宋体"/>
                <w:szCs w:val="16"/>
              </w:rPr>
              <w:t>smaller</w:t>
            </w:r>
            <w:r w:rsidRPr="003146B9">
              <w:rPr>
                <w:rFonts w:eastAsia="宋体"/>
                <w:szCs w:val="16"/>
              </w:rPr>
              <w:t xml:space="preserve"> than the determined field size in the DCI format 0_X</w:t>
            </w:r>
            <w:r>
              <w:rPr>
                <w:rFonts w:eastAsia="宋体"/>
                <w:szCs w:val="16"/>
              </w:rPr>
              <w:t>/1_X</w:t>
            </w:r>
            <w:r w:rsidRPr="003146B9">
              <w:rPr>
                <w:rFonts w:eastAsia="宋体"/>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宋体"/>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41964">
            <w:pPr>
              <w:pStyle w:val="aff0"/>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Pr="005025D1">
              <w:rPr>
                <w:lang w:eastAsia="en-US"/>
              </w:rPr>
              <w:t xml:space="preserve"> </w:t>
            </w:r>
            <w:r>
              <w:rPr>
                <w:lang w:eastAsia="en-US"/>
              </w:rPr>
              <w:t>in the DCI format 0_X/1_X</w:t>
            </w:r>
            <w:r>
              <w:rPr>
                <w:rFonts w:eastAsia="宋体"/>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aff0"/>
              <w:widowControl/>
              <w:numPr>
                <w:ilvl w:val="1"/>
                <w:numId w:val="34"/>
              </w:numPr>
              <w:kinsoku/>
              <w:overflowPunct/>
              <w:autoSpaceDE/>
              <w:autoSpaceDN/>
              <w:adjustRightInd/>
              <w:spacing w:after="180" w:line="240" w:lineRule="auto"/>
              <w:contextualSpacing w:val="0"/>
              <w:textAlignment w:val="auto"/>
              <w:rPr>
                <w:rFonts w:eastAsia="宋体"/>
                <w:b/>
                <w:i/>
                <w:lang w:eastAsia="zh-CN"/>
              </w:rPr>
            </w:pPr>
          </w:p>
          <w:p w14:paraId="61E355E1" w14:textId="102EB9A0" w:rsidR="00200CC0" w:rsidRPr="007C590E" w:rsidRDefault="00200CC0" w:rsidP="00305737">
            <w:pPr>
              <w:wordWrap/>
              <w:rPr>
                <w:rFonts w:eastAsia="PMingLiU"/>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t xml:space="preserve">Type 2: more clarification is still needed. </w:t>
            </w:r>
            <w:r>
              <w:rPr>
                <w:rFonts w:eastAsia="MS Mincho"/>
                <w:bCs/>
                <w:lang w:eastAsia="ja-JP"/>
              </w:rPr>
              <w:t>For example, if a DCI format 0_X/1_X is configured for CCs {1, 2, 3, 4}</w:t>
            </w:r>
            <w:r>
              <w:rPr>
                <w:rFonts w:eastAsia="MS Mincho"/>
                <w:bCs/>
                <w:lang w:eastAsia="ja-JP"/>
              </w:rPr>
              <w:t>, and actually scheduled cell is cell 1 and cell4, how to interpret the type 2bit-field need to be clarified</w:t>
            </w:r>
            <w:r w:rsidR="009C6F11">
              <w:rPr>
                <w:rFonts w:eastAsia="MS Mincho"/>
                <w:bCs/>
                <w:lang w:eastAsia="ja-JP"/>
              </w:rPr>
              <w:t>.</w:t>
            </w:r>
          </w:p>
        </w:tc>
      </w:tr>
    </w:tbl>
    <w:p w14:paraId="350BC241" w14:textId="77777777" w:rsidR="003146B9" w:rsidRPr="00D7593F"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宋体"/>
          <w:szCs w:val="16"/>
        </w:rPr>
      </w:pPr>
    </w:p>
    <w:p w14:paraId="37A99F34" w14:textId="77777777" w:rsidR="00D7777F" w:rsidRPr="009E1A06" w:rsidRDefault="00D7777F" w:rsidP="009E1A06">
      <w:pPr>
        <w:widowControl/>
        <w:kinsoku/>
        <w:adjustRightInd/>
        <w:snapToGrid w:val="0"/>
        <w:spacing w:after="0"/>
        <w:textAlignment w:val="auto"/>
        <w:rPr>
          <w:rFonts w:eastAsia="宋体"/>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d"/>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r w:rsidRPr="00506C54">
              <w:rPr>
                <w:rFonts w:eastAsia="KaiTi"/>
                <w:b/>
                <w:bCs/>
                <w:szCs w:val="20"/>
                <w:lang w:eastAsia="zh-CN"/>
              </w:rPr>
              <w:t>Spreadtrum:</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The table is configured by RRC signaling for the DCI format 0_X/1_X.</w:t>
            </w:r>
          </w:p>
          <w:p w14:paraId="5FFCC1A6" w14:textId="77777777" w:rsidR="00271AF6" w:rsidRPr="00506C54" w:rsidRDefault="00271AF6" w:rsidP="00FC72B2">
            <w:pPr>
              <w:pStyle w:val="ListParagraph1"/>
              <w:numPr>
                <w:ilvl w:val="1"/>
                <w:numId w:val="15"/>
              </w:numPr>
              <w:wordWrap/>
              <w:rPr>
                <w:rFonts w:eastAsia="等线"/>
                <w:i/>
                <w:iCs/>
                <w:szCs w:val="20"/>
                <w:lang w:eastAsia="zh-CN"/>
              </w:rPr>
            </w:pPr>
            <w:r w:rsidRPr="00506C54">
              <w:rPr>
                <w:rFonts w:eastAsia="等线"/>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i/>
                <w:iCs/>
                <w:szCs w:val="20"/>
                <w:lang w:eastAsia="zh-CN"/>
              </w:rPr>
              <w:lastRenderedPageBreak/>
              <w:t>The table is configured by RRC signaling.</w:t>
            </w:r>
          </w:p>
          <w:p w14:paraId="5325F4D5"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hint="eastAsia"/>
                <w:i/>
                <w:iCs/>
                <w:szCs w:val="20"/>
                <w:lang w:eastAsia="zh-CN"/>
              </w:rPr>
              <w:t>T</w:t>
            </w:r>
            <w:r w:rsidRPr="00506C54">
              <w:rPr>
                <w:rFonts w:eastAsia="等线"/>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d"/>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lastRenderedPageBreak/>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The table is configured by RRC signaling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等线"/>
                <w:i/>
                <w:iCs/>
                <w:szCs w:val="20"/>
                <w:lang w:eastAsia="zh-CN"/>
              </w:rPr>
            </w:pPr>
            <w:r w:rsidRPr="00506C54">
              <w:rPr>
                <w:rFonts w:eastAsia="等线"/>
                <w:i/>
                <w:iCs/>
                <w:szCs w:val="20"/>
                <w:lang w:eastAsia="zh-CN"/>
              </w:rPr>
              <w:t>The table is configured by RRC signaling.</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r w:rsidRPr="00506C54">
              <w:rPr>
                <w:rFonts w:eastAsia="KaiTi"/>
                <w:b/>
                <w:bCs/>
                <w:szCs w:val="20"/>
                <w:lang w:eastAsia="zh-CN"/>
              </w:rPr>
              <w:t>Langbo:</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等线"/>
                <w:i/>
                <w:iCs/>
                <w:szCs w:val="20"/>
                <w:lang w:eastAsia="zh-CN"/>
              </w:rPr>
            </w:pPr>
            <w:r w:rsidRPr="00506C54">
              <w:rPr>
                <w:rFonts w:eastAsia="等线"/>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lastRenderedPageBreak/>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Each bit corresponds to one of the configured scheduled cells, with MSB to LSB of the bitmap corresponding to the first to last configured scheduled cells in ascending order of ServCellIndex</w:t>
            </w:r>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d"/>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The table is configured by RRC signaling.</w:t>
            </w:r>
          </w:p>
          <w:p w14:paraId="0BB0143B"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bookmarkStart w:id="52" w:name="_Hlk119581827"/>
            <w:r>
              <w:rPr>
                <w:rFonts w:eastAsia="宋体"/>
                <w:snapToGrid/>
                <w:kern w:val="0"/>
                <w:szCs w:val="20"/>
                <w:lang w:eastAsia="zh-CN"/>
              </w:rPr>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table is configured by RRC signaling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lastRenderedPageBreak/>
        <w:t xml:space="preserve">Supported by </w:t>
      </w:r>
      <w:r w:rsidR="00804019">
        <w:rPr>
          <w:szCs w:val="20"/>
        </w:rPr>
        <w:t>14</w:t>
      </w:r>
      <w:r>
        <w:rPr>
          <w:szCs w:val="20"/>
        </w:rPr>
        <w:t xml:space="preserve"> companies [Huawei, </w:t>
      </w:r>
      <w:r w:rsidR="00FE48F8">
        <w:rPr>
          <w:szCs w:val="20"/>
        </w:rPr>
        <w:t xml:space="preserve">Spreadtrum, OPPO, ZTE, </w:t>
      </w:r>
      <w:r>
        <w:rPr>
          <w:szCs w:val="20"/>
        </w:rPr>
        <w:t xml:space="preserve">Nokia, vivo, </w:t>
      </w:r>
      <w:r w:rsidR="00FE48F8">
        <w:rPr>
          <w:szCs w:val="20"/>
        </w:rPr>
        <w:t xml:space="preserve">xiaomi, CATT, Lenovo, </w:t>
      </w:r>
      <w:r>
        <w:rPr>
          <w:szCs w:val="20"/>
        </w:rPr>
        <w:t xml:space="preserve">Intel, CMCC, </w:t>
      </w:r>
      <w:r w:rsidR="00D95E31">
        <w:rPr>
          <w:szCs w:val="20"/>
        </w:rPr>
        <w:t>LG, Samsung, Langbo</w:t>
      </w:r>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宋体"/>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6</w:t>
      </w:r>
      <w:r>
        <w:rPr>
          <w:rFonts w:eastAsia="宋体"/>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table is configured by RRC signaling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gNB does not intend to support many combinations for UL scheduling) and (c) </w:t>
            </w:r>
            <w:r w:rsidR="00EE7D5E">
              <w:rPr>
                <w:rFonts w:eastAsiaTheme="minorEastAsia"/>
                <w:bCs/>
                <w:lang w:eastAsia="zh-CN"/>
              </w:rPr>
              <w:t>we would need to define what happens for a scheduling cell combination in the table that is not 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w:t>
            </w:r>
            <w:r>
              <w:rPr>
                <w:rFonts w:eastAsiaTheme="minorEastAsia"/>
                <w:bCs/>
                <w:lang w:eastAsia="zh-CN"/>
              </w:rPr>
              <w:lastRenderedPageBreak/>
              <w:t>ework. The multi-cell scheduling can be realized by defining the linkage between the one-to-multiple scheduling ID and CIF values. No need to define additional table.</w:t>
            </w:r>
          </w:p>
        </w:tc>
      </w:tr>
    </w:tbl>
    <w:p w14:paraId="143DB92E" w14:textId="21B3C27F" w:rsidR="00F9751A"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t>TDRA</w:t>
      </w:r>
      <w:r w:rsidR="009A14D4">
        <w:t xml:space="preserve"> and FDRA</w:t>
      </w:r>
    </w:p>
    <w:tbl>
      <w:tblPr>
        <w:tblStyle w:val="afd"/>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preadtrum:</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w:t>
            </w:r>
            <w:r w:rsidRPr="00271AF6">
              <w:rPr>
                <w:bCs/>
                <w:i/>
                <w:lang w:val="en-AU"/>
              </w:rPr>
              <w:lastRenderedPageBreak/>
              <w:t xml:space="preserve">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t>-  Option1. The RBG size for all co-scheduled cells in a set of cell is determined based on the maximum total number of RBs of the active BWP for all cell combinations.</w:t>
            </w:r>
            <w:r w:rsidRPr="00271AF6">
              <w:rPr>
                <w:bCs/>
                <w:i/>
                <w:lang w:val="en-AU"/>
              </w:rPr>
              <w:br/>
              <w:t>-  Option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The TDRA table for mc-DCI scheduling is derived by legacy TDRA table, e.g., pdsch-TimeDomainAllocationList provided in PDSCH-Config,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t xml:space="preserve">-  Option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7"/>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lastRenderedPageBreak/>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 xml:space="preserve">Proposal 3: For a set of cells configured for multi-cell scheduling, the TDRA table includes multiple entries and each entry comprises multiple TDRA indices with each TDRA index corresponding to one cell of the set of cells and pointing to one entry of the PUSCH-TimeDomainAllocationList or PDSCH-TimeDomainAllocationList. </w:t>
            </w:r>
          </w:p>
          <w:p w14:paraId="04963450" w14:textId="77777777" w:rsidR="007D0F45" w:rsidRPr="00271AF6" w:rsidRDefault="007D0F45" w:rsidP="00305737">
            <w:pPr>
              <w:wordWrap/>
              <w:rPr>
                <w:bCs/>
                <w:i/>
                <w:lang w:val="en-AU"/>
              </w:rPr>
            </w:pPr>
            <w:r w:rsidRPr="00271AF6">
              <w:rPr>
                <w:bCs/>
                <w:i/>
                <w:lang w:val="en-AU"/>
              </w:rPr>
              <w:t xml:space="preserve">Proposal 4: When DCI format 0_X/1_X schedules a single cell, the TDRA indicator points to one entry of the PUSCH-TimeDomainAllocationList or PDSCH-TimeDomainAllocationList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Maximum number of RBGs available for the multi-cell DCI based scheduling is able to be limited by gNB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等线"/>
                <w:i/>
                <w:iCs/>
                <w:szCs w:val="20"/>
                <w:lang w:eastAsia="zh-CN"/>
              </w:rPr>
            </w:pPr>
            <w:r w:rsidRPr="00E7253D">
              <w:rPr>
                <w:rFonts w:eastAsia="等线"/>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his is for the case where rbg-Size in PUSCH-Config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宋体"/>
          <w:snapToGrid/>
          <w:kern w:val="0"/>
          <w:szCs w:val="20"/>
          <w:lang w:val="en-US" w:eastAsia="zh-CN"/>
        </w:rPr>
      </w:pPr>
      <w:r w:rsidRPr="002D1448">
        <w:rPr>
          <w:rFonts w:eastAsia="宋体"/>
          <w:snapToGrid/>
          <w:kern w:val="0"/>
          <w:szCs w:val="20"/>
          <w:lang w:val="en-US" w:eastAsia="zh-CN"/>
        </w:rPr>
        <w:t>As for FDRA field, RAN1</w:t>
      </w:r>
      <w:r w:rsidR="005B2C6B">
        <w:rPr>
          <w:rFonts w:eastAsia="宋体"/>
          <w:snapToGrid/>
          <w:kern w:val="0"/>
          <w:szCs w:val="20"/>
          <w:lang w:val="en-US" w:eastAsia="zh-CN"/>
        </w:rPr>
        <w:t>#112 meeting</w:t>
      </w:r>
      <w:r w:rsidRPr="002D1448">
        <w:rPr>
          <w:rFonts w:eastAsia="宋体"/>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lastRenderedPageBreak/>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xiaomi,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宋体"/>
          <w:snapToGrid/>
          <w:kern w:val="0"/>
          <w:szCs w:val="20"/>
          <w:lang w:eastAsia="zh-CN"/>
        </w:rPr>
      </w:pPr>
      <w:r>
        <w:rPr>
          <w:rFonts w:eastAsia="宋体"/>
          <w:snapToGrid/>
          <w:kern w:val="0"/>
          <w:szCs w:val="20"/>
          <w:lang w:val="en-US" w:eastAsia="zh-CN"/>
        </w:rPr>
        <w:t>For</w:t>
      </w:r>
      <w:r w:rsidRPr="007632F5">
        <w:rPr>
          <w:rFonts w:eastAsia="宋体"/>
          <w:snapToGrid/>
          <w:kern w:val="0"/>
          <w:szCs w:val="20"/>
          <w:lang w:val="en-US" w:eastAsia="zh-CN"/>
        </w:rPr>
        <w:t xml:space="preserve"> resource allocation type 0, the FDRA in DCI format 1_X/0_X use</w:t>
      </w:r>
      <w:r>
        <w:rPr>
          <w:rFonts w:eastAsia="宋体"/>
          <w:snapToGrid/>
          <w:kern w:val="0"/>
          <w:szCs w:val="20"/>
          <w:lang w:val="en-US" w:eastAsia="zh-CN"/>
        </w:rPr>
        <w:t>s</w:t>
      </w:r>
      <w:r w:rsidRPr="007632F5">
        <w:rPr>
          <w:rFonts w:eastAsia="宋体"/>
          <w:snapToGrid/>
          <w:kern w:val="0"/>
          <w:szCs w:val="20"/>
          <w:lang w:val="en-US" w:eastAsia="zh-CN"/>
        </w:rPr>
        <w:t xml:space="preserve"> a bitmap to indicate the RBG allocation to the UE</w:t>
      </w:r>
      <w:r>
        <w:rPr>
          <w:rFonts w:eastAsia="宋体"/>
          <w:snapToGrid/>
          <w:kern w:val="0"/>
          <w:szCs w:val="20"/>
          <w:lang w:val="en-US" w:eastAsia="zh-CN"/>
        </w:rPr>
        <w:t>. For overhead reduction,</w:t>
      </w:r>
      <w:r w:rsidRPr="007632F5">
        <w:rPr>
          <w:rFonts w:eastAsia="宋体"/>
          <w:snapToGrid/>
          <w:kern w:val="0"/>
          <w:szCs w:val="20"/>
          <w:lang w:val="en-US" w:eastAsia="zh-CN"/>
        </w:rPr>
        <w:t xml:space="preserve"> larger RBG granularity </w:t>
      </w:r>
      <w:r w:rsidR="004F4865">
        <w:rPr>
          <w:rFonts w:eastAsia="宋体"/>
          <w:snapToGrid/>
          <w:kern w:val="0"/>
          <w:szCs w:val="20"/>
          <w:lang w:val="en-US" w:eastAsia="zh-CN"/>
        </w:rPr>
        <w:t>should</w:t>
      </w:r>
      <w:r w:rsidRPr="007632F5">
        <w:rPr>
          <w:rFonts w:eastAsia="宋体"/>
          <w:snapToGrid/>
          <w:kern w:val="0"/>
          <w:szCs w:val="20"/>
          <w:lang w:val="en-US" w:eastAsia="zh-CN"/>
        </w:rPr>
        <w:t xml:space="preserve"> be considered for multi-cell scheduling. </w:t>
      </w:r>
      <w:r w:rsidR="004F4865" w:rsidRPr="004F4865">
        <w:rPr>
          <w:rFonts w:eastAsia="宋体"/>
          <w:snapToGrid/>
          <w:kern w:val="0"/>
          <w:szCs w:val="20"/>
          <w:lang w:val="en-US" w:eastAsia="zh-CN"/>
        </w:rPr>
        <w:t xml:space="preserve">For Type 0 resource allocation, </w:t>
      </w:r>
      <w:r w:rsidR="004F4865">
        <w:rPr>
          <w:rFonts w:eastAsia="宋体"/>
          <w:snapToGrid/>
          <w:kern w:val="0"/>
          <w:szCs w:val="20"/>
          <w:lang w:val="en-US" w:eastAsia="zh-CN"/>
        </w:rPr>
        <w:t xml:space="preserve">in legacy spec, </w:t>
      </w:r>
      <w:r w:rsidR="004F4865" w:rsidRPr="004F4865">
        <w:rPr>
          <w:rFonts w:eastAsia="宋体"/>
          <w:snapToGrid/>
          <w:kern w:val="0"/>
          <w:szCs w:val="20"/>
          <w:lang w:val="en-US" w:eastAsia="zh-CN"/>
        </w:rPr>
        <w:t xml:space="preserve">the </w:t>
      </w:r>
      <w:r w:rsidR="004F4865" w:rsidRPr="004F4865">
        <w:rPr>
          <w:rFonts w:eastAsia="宋体"/>
          <w:i/>
          <w:iCs/>
          <w:snapToGrid/>
          <w:kern w:val="0"/>
          <w:szCs w:val="20"/>
          <w:lang w:val="en-US" w:eastAsia="zh-CN"/>
        </w:rPr>
        <w:t>rbg-Size</w:t>
      </w:r>
      <w:r w:rsidR="004F4865" w:rsidRPr="004F4865">
        <w:rPr>
          <w:rFonts w:eastAsia="宋体"/>
          <w:snapToGrid/>
          <w:kern w:val="0"/>
          <w:szCs w:val="20"/>
          <w:lang w:val="en-US" w:eastAsia="zh-CN"/>
        </w:rPr>
        <w:t xml:space="preserve"> can be configured per BWP between two </w:t>
      </w:r>
      <w:r w:rsidR="004F4865">
        <w:rPr>
          <w:rFonts w:eastAsia="宋体"/>
          <w:snapToGrid/>
          <w:kern w:val="0"/>
          <w:szCs w:val="20"/>
          <w:lang w:val="en-US" w:eastAsia="zh-CN"/>
        </w:rPr>
        <w:t>configuration</w:t>
      </w:r>
      <w:r w:rsidR="004F4865" w:rsidRPr="004F4865">
        <w:rPr>
          <w:rFonts w:eastAsia="宋体"/>
          <w:snapToGrid/>
          <w:kern w:val="0"/>
          <w:szCs w:val="20"/>
          <w:lang w:val="en-US" w:eastAsia="zh-CN"/>
        </w:rPr>
        <w:t>s given by ‘Configuration 1’ and ‘Configuration 2’.</w:t>
      </w:r>
      <w:r w:rsidR="004F4865">
        <w:rPr>
          <w:rFonts w:eastAsia="宋体"/>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宋体"/>
          <w:snapToGrid/>
          <w:kern w:val="0"/>
          <w:szCs w:val="20"/>
          <w:lang w:eastAsia="zh-CN"/>
        </w:rPr>
        <w:t xml:space="preserve">RBG size for </w:t>
      </w:r>
      <w:r w:rsidR="004F4865" w:rsidRPr="007632F5">
        <w:rPr>
          <w:rFonts w:eastAsia="宋体"/>
          <w:snapToGrid/>
          <w:kern w:val="0"/>
          <w:szCs w:val="20"/>
          <w:lang w:val="en-US" w:eastAsia="zh-CN"/>
        </w:rPr>
        <w:t xml:space="preserve">DCI format 1_X/0_X </w:t>
      </w:r>
      <w:r w:rsidR="004F4865" w:rsidRPr="004F4865">
        <w:rPr>
          <w:rFonts w:eastAsia="宋体"/>
          <w:snapToGrid/>
          <w:kern w:val="0"/>
          <w:szCs w:val="20"/>
          <w:lang w:eastAsia="zh-CN"/>
        </w:rPr>
        <w:t xml:space="preserve">can be configured individually </w:t>
      </w:r>
      <w:r w:rsidR="004F4865">
        <w:rPr>
          <w:rFonts w:eastAsia="宋体"/>
          <w:snapToGrid/>
          <w:kern w:val="0"/>
          <w:szCs w:val="20"/>
          <w:lang w:eastAsia="zh-CN"/>
        </w:rPr>
        <w:t xml:space="preserve">per </w:t>
      </w:r>
      <w:r w:rsidR="004F4865" w:rsidRPr="004F4865">
        <w:rPr>
          <w:rFonts w:eastAsia="宋体"/>
          <w:snapToGrid/>
          <w:kern w:val="0"/>
          <w:szCs w:val="20"/>
          <w:lang w:eastAsia="zh-CN"/>
        </w:rPr>
        <w:t>cell.</w:t>
      </w:r>
      <w:r w:rsidR="004F4865">
        <w:rPr>
          <w:rFonts w:eastAsia="宋体"/>
          <w:snapToGrid/>
          <w:kern w:val="0"/>
          <w:szCs w:val="20"/>
          <w:lang w:eastAsia="zh-CN"/>
        </w:rPr>
        <w:t xml:space="preserve"> Thus</w:t>
      </w:r>
      <w:r w:rsidR="004F4865" w:rsidRPr="005B2C6B">
        <w:rPr>
          <w:rFonts w:eastAsia="宋体"/>
          <w:snapToGrid/>
          <w:kern w:val="0"/>
          <w:szCs w:val="20"/>
          <w:lang w:eastAsia="zh-CN"/>
        </w:rPr>
        <w:t>, Proposal 3-</w:t>
      </w:r>
      <w:r w:rsidR="005B2C6B" w:rsidRPr="005B2C6B">
        <w:rPr>
          <w:rFonts w:eastAsia="宋体"/>
          <w:snapToGrid/>
          <w:kern w:val="0"/>
          <w:szCs w:val="20"/>
          <w:lang w:eastAsia="zh-CN"/>
        </w:rPr>
        <w:t>8</w:t>
      </w:r>
      <w:r w:rsidR="004F4865">
        <w:rPr>
          <w:rFonts w:eastAsia="宋体"/>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宋体"/>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Regarding TDRA indication, RAN1 </w:t>
      </w:r>
      <w:r>
        <w:rPr>
          <w:rFonts w:eastAsia="宋体"/>
          <w:snapToGrid/>
          <w:kern w:val="0"/>
          <w:szCs w:val="20"/>
          <w:lang w:val="en-US" w:eastAsia="zh-CN"/>
        </w:rPr>
        <w:t xml:space="preserve">has </w:t>
      </w:r>
      <w:r w:rsidRPr="00CD2AD4">
        <w:rPr>
          <w:rFonts w:eastAsia="宋体"/>
          <w:snapToGrid/>
          <w:kern w:val="0"/>
          <w:szCs w:val="20"/>
          <w:lang w:val="en-US" w:eastAsia="zh-CN"/>
        </w:rPr>
        <w:t xml:space="preserve">agreed to use a single TDRA field to indicate the TDRA allocation of all the co-scheduled cells with FFS details on the </w:t>
      </w:r>
      <w:r w:rsidRPr="00CD2AD4">
        <w:rPr>
          <w:rFonts w:eastAsia="宋体" w:hint="eastAsia"/>
          <w:snapToGrid/>
          <w:kern w:val="0"/>
          <w:szCs w:val="20"/>
          <w:lang w:val="en-US" w:eastAsia="zh-CN"/>
        </w:rPr>
        <w:t>TDRA</w:t>
      </w:r>
      <w:r w:rsidRPr="00CD2AD4">
        <w:rPr>
          <w:rFonts w:eastAsia="宋体"/>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宋体"/>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In Rel-15/16/17 spec, the TDRA table is specifically configured per UL or DL BWP. One </w:t>
      </w:r>
      <w:r w:rsidR="005B2C6B">
        <w:rPr>
          <w:rFonts w:eastAsia="宋体"/>
          <w:snapToGrid/>
          <w:kern w:val="0"/>
          <w:szCs w:val="20"/>
          <w:lang w:val="en-US" w:eastAsia="zh-CN"/>
        </w:rPr>
        <w:t xml:space="preserve">open </w:t>
      </w:r>
      <w:r w:rsidRPr="00CD2AD4">
        <w:rPr>
          <w:rFonts w:eastAsia="宋体"/>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w:t>
      </w:r>
      <w:r w:rsidR="007F1E08">
        <w:rPr>
          <w:rFonts w:eastAsia="宋体"/>
          <w:snapToGrid/>
          <w:kern w:val="0"/>
          <w:szCs w:val="20"/>
          <w:lang w:eastAsia="zh-CN"/>
        </w:rPr>
        <w:t>17</w:t>
      </w:r>
      <w:r>
        <w:rPr>
          <w:rFonts w:eastAsia="宋体"/>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3" w:name="_Toc115419450"/>
      <w:bookmarkStart w:id="54"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3"/>
      <w:bookmarkEnd w:id="54"/>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f0"/>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lastRenderedPageBreak/>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Second bullet: Fine in principle to have a new configuration. However, the values can 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bl>
    <w:p w14:paraId="685A8A1A" w14:textId="77777777" w:rsidR="004F4865"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宋体"/>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宋体"/>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8</w:t>
      </w:r>
      <w:r>
        <w:rPr>
          <w:rFonts w:eastAsia="宋体"/>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a joint TDRA table is configured by RRC signaling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5"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f0"/>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5"/>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hint="eastAsia"/>
                <w:bCs/>
                <w:lang w:eastAsia="zh-CN"/>
              </w:rPr>
            </w:pPr>
            <w:r>
              <w:rPr>
                <w:rFonts w:eastAsiaTheme="minorEastAsia"/>
                <w:bCs/>
                <w:lang w:eastAsia="zh-CN"/>
              </w:rPr>
              <w:t>Support</w:t>
            </w: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w:t>
      </w:r>
      <w:r>
        <w:rPr>
          <w:lang w:eastAsia="en-US"/>
        </w:rPr>
        <w:lastRenderedPageBreak/>
        <w:t xml:space="preserve">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d"/>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Huawei, HiSilicon</w:t>
            </w:r>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r w:rsidRPr="004727BB">
              <w:rPr>
                <w:rFonts w:eastAsia="KaiTi"/>
                <w:b/>
                <w:bCs/>
                <w:szCs w:val="20"/>
                <w:lang w:eastAsia="zh-CN"/>
              </w:rPr>
              <w:t>Spreadtrum:</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1: rely on gNB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lastRenderedPageBreak/>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等线"/>
                <w:i/>
                <w:iCs/>
                <w:szCs w:val="20"/>
                <w:lang w:eastAsia="zh-CN"/>
              </w:rPr>
            </w:pPr>
            <w:r w:rsidRPr="000420FF">
              <w:rPr>
                <w:rFonts w:eastAsia="等线"/>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The UE should ignore the PDSCH or PUSCH scheduled on the deactivated SCell</w:t>
            </w:r>
            <w:r w:rsidRPr="000420FF">
              <w:rPr>
                <w:rFonts w:hint="eastAsia"/>
                <w:bCs/>
                <w:i/>
                <w:lang w:val="en-AU"/>
              </w:rPr>
              <w:t xml:space="preserve"> if the deactivated SCell is scheduled by the DCI format 0_X/1_X with a co-scheduled indicator including the deactivated SCell.</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 xml:space="preserve">Proposal 4.1.1: dl-DataToUL-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 xml:space="preserve">Proposal 22. For multi-PDSCH scheduled by DCI format 1-X, the reference PDSCH to determine the PUCCH </w:t>
            </w:r>
            <w:r w:rsidRPr="000420FF">
              <w:rPr>
                <w:bCs/>
                <w:i/>
                <w:lang w:val="en-AU"/>
              </w:rPr>
              <w:lastRenderedPageBreak/>
              <w:t>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5. For type-1 HARQ-ACK codebook, K1 extension similar to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if multiple sets of cells which can be co-scheduled by DCI format 1_X are supported, and if at least one cell in the multiple sets of cells is configured with maximum 2 codewords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Proposal 14: It is up to gNB’s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lastRenderedPageBreak/>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Proposal 17: It is up to gNB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 xml:space="preserve">Proposal 8: If both DCI format 1_X and other DCI format 1_0/1_1/2_1/1_X are received in a same PDCCH </w:t>
            </w:r>
            <w:r w:rsidRPr="000420FF">
              <w:rPr>
                <w:bCs/>
                <w:i/>
                <w:lang w:val="en-AU"/>
              </w:rPr>
              <w:lastRenderedPageBreak/>
              <w:t>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6"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6"/>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等线"/>
                <w:i/>
                <w:iCs/>
                <w:szCs w:val="20"/>
                <w:lang w:eastAsia="zh-CN"/>
              </w:rPr>
            </w:pPr>
            <w:r w:rsidRPr="000420FF">
              <w:rPr>
                <w:rFonts w:eastAsia="等线"/>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lastRenderedPageBreak/>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7" w:name="_Toc115419462"/>
            <w:bookmarkStart w:id="58" w:name="_Toc127540104"/>
            <w:r w:rsidRPr="000420FF">
              <w:rPr>
                <w:bCs/>
                <w:i/>
                <w:lang w:val="en-AU"/>
              </w:rPr>
              <w:t xml:space="preserve">Proposal 15: </w:t>
            </w:r>
            <w:r w:rsidR="004F1C08" w:rsidRPr="000420FF">
              <w:rPr>
                <w:bCs/>
                <w:i/>
                <w:lang w:val="en-AU"/>
              </w:rPr>
              <w:t xml:space="preserve">For determining the timing of a PUCCH carrying HARQ-ACK information corresponding to a set of co-scheduled PDSCHs by a DCI format 1_X, the reference PDSCH is the PDSCH ending last as indicated in the </w:t>
            </w:r>
            <w:r w:rsidR="004F1C08" w:rsidRPr="000420FF">
              <w:rPr>
                <w:bCs/>
                <w:i/>
                <w:lang w:val="en-AU"/>
              </w:rPr>
              <w:lastRenderedPageBreak/>
              <w:t>DCI format 1_X among the set of co-scheduled PDSCHs (Proposal 4-1rev2 in RAN1#110b-e).</w:t>
            </w:r>
            <w:bookmarkEnd w:id="57"/>
            <w:bookmarkEnd w:id="58"/>
          </w:p>
          <w:p w14:paraId="6061CEBD" w14:textId="2C522571" w:rsidR="004F1C08" w:rsidRPr="000420FF" w:rsidRDefault="00493FE1" w:rsidP="00FC72B2">
            <w:pPr>
              <w:wordWrap/>
              <w:rPr>
                <w:bCs/>
                <w:i/>
                <w:lang w:val="en-AU"/>
              </w:rPr>
            </w:pPr>
            <w:bookmarkStart w:id="59" w:name="_Toc115419463"/>
            <w:bookmarkStart w:id="60"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59"/>
            <w:bookmarkEnd w:id="60"/>
          </w:p>
          <w:p w14:paraId="23451B87" w14:textId="0EFF081C" w:rsidR="004F1C08" w:rsidRPr="000420FF" w:rsidRDefault="00493FE1" w:rsidP="00FC72B2">
            <w:pPr>
              <w:wordWrap/>
              <w:rPr>
                <w:bCs/>
                <w:i/>
                <w:lang w:val="en-AU"/>
              </w:rPr>
            </w:pPr>
            <w:bookmarkStart w:id="61" w:name="_Toc115419464"/>
            <w:bookmarkStart w:id="62"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1"/>
            <w:bookmarkEnd w:id="62"/>
          </w:p>
          <w:p w14:paraId="4C0470E4" w14:textId="556D2726" w:rsidR="004F1C08" w:rsidRPr="000420FF" w:rsidRDefault="00493FE1" w:rsidP="00FC72B2">
            <w:pPr>
              <w:wordWrap/>
              <w:rPr>
                <w:bCs/>
                <w:i/>
                <w:lang w:val="en-AU"/>
              </w:rPr>
            </w:pPr>
            <w:bookmarkStart w:id="63" w:name="_Toc127540107"/>
            <w:r w:rsidRPr="000420FF">
              <w:rPr>
                <w:bCs/>
                <w:i/>
                <w:lang w:val="en-AU"/>
              </w:rPr>
              <w:t xml:space="preserve">Proposal 18: </w:t>
            </w:r>
            <w:r w:rsidR="004F1C08" w:rsidRPr="000420FF">
              <w:rPr>
                <w:bCs/>
                <w:i/>
                <w:lang w:val="en-AU"/>
              </w:rPr>
              <w:t>For Type-2 HARQ-ACK codebook, for a set of cells which is co-scheduled by a DCI format 1_X, the reference PDSCH to determine DAI counting is the PDSCH with smallest serving cell index among the set of co-scheduled cells (i.e., Specify 1st bullet in Proposal 4-4-rev3 in RAN1#110b-e).</w:t>
            </w:r>
            <w:bookmarkEnd w:id="63"/>
          </w:p>
          <w:p w14:paraId="69F1C52C" w14:textId="4057FAF5" w:rsidR="004F1C08" w:rsidRPr="000420FF" w:rsidRDefault="00493FE1" w:rsidP="00FC72B2">
            <w:pPr>
              <w:wordWrap/>
              <w:rPr>
                <w:bCs/>
                <w:i/>
                <w:lang w:val="en-AU"/>
              </w:rPr>
            </w:pPr>
            <w:bookmarkStart w:id="64" w:name="_Toc127540108"/>
            <w:r w:rsidRPr="000420FF">
              <w:rPr>
                <w:bCs/>
                <w:i/>
                <w:lang w:val="en-AU"/>
              </w:rPr>
              <w:t xml:space="preserve">Proposal 19: </w:t>
            </w:r>
            <w:r w:rsidR="004F1C08" w:rsidRPr="000420FF">
              <w:rPr>
                <w:bCs/>
                <w:i/>
                <w:lang w:val="en-AU"/>
              </w:rPr>
              <w:t>Existing procedures for determining the last DCI format for the purpose of PUCCH resource determination when a DCI format 1_X is involved, should be reused (i.e., Do not specify/discuss 2nd bullet in Proposal 4-4rev3 in RAN1#110b-e not needed).</w:t>
            </w:r>
            <w:bookmarkEnd w:id="64"/>
          </w:p>
          <w:p w14:paraId="034C5074" w14:textId="58607663" w:rsidR="004F1C08" w:rsidRPr="000420FF" w:rsidRDefault="00493FE1" w:rsidP="00FC72B2">
            <w:pPr>
              <w:wordWrap/>
              <w:rPr>
                <w:bCs/>
                <w:i/>
                <w:lang w:val="en-AU"/>
              </w:rPr>
            </w:pPr>
            <w:bookmarkStart w:id="65" w:name="_Toc111209495"/>
            <w:bookmarkStart w:id="66" w:name="_Toc111213471"/>
            <w:bookmarkStart w:id="67" w:name="_Toc115419465"/>
            <w:bookmarkStart w:id="68"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5"/>
            <w:bookmarkEnd w:id="66"/>
            <w:bookmarkEnd w:id="67"/>
            <w:bookmarkEnd w:id="68"/>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69" w:name="OLE_LINK257"/>
            <w:bookmarkStart w:id="70"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69"/>
          </w:p>
          <w:bookmarkEnd w:id="70"/>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 xml:space="preserve">Regarding HARQ-ACK feedback timing determination for co-scheduled cells, as agreed in RAN1#110, a single PDSCH-to-HARQ_feedback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w:t>
      </w:r>
      <w:r>
        <w:lastRenderedPageBreak/>
        <w:t xml:space="preserve">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r w:rsidR="00AC7065">
        <w:rPr>
          <w:rFonts w:eastAsia="KaiTi"/>
          <w:i/>
          <w:iCs/>
          <w:szCs w:val="20"/>
          <w:lang w:val="en-US" w:eastAsia="zh-CN"/>
        </w:rPr>
        <w:t xml:space="preserve">xiaomi,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r w:rsidR="00712923">
        <w:rPr>
          <w:rFonts w:eastAsia="KaiTi"/>
          <w:i/>
          <w:iCs/>
          <w:szCs w:val="20"/>
          <w:lang w:val="en-US" w:eastAsia="zh-CN"/>
        </w:rPr>
        <w:t xml:space="preserve">xiaomi,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lastRenderedPageBreak/>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xiaomi,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vivo, xiaomi,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宋体"/>
          <w:color w:val="000000"/>
          <w:szCs w:val="20"/>
        </w:rPr>
      </w:pPr>
      <w:r>
        <w:rPr>
          <w:rFonts w:eastAsia="宋体"/>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lastRenderedPageBreak/>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宋体"/>
                <w:color w:val="000000"/>
              </w:rPr>
            </w:pPr>
            <w:r>
              <w:rPr>
                <w:rFonts w:cs="Times"/>
              </w:rPr>
              <w:t>FFS details of the TDRA table design</w:t>
            </w:r>
          </w:p>
        </w:tc>
      </w:tr>
    </w:tbl>
    <w:p w14:paraId="6858A0E5" w14:textId="77777777" w:rsidR="00F9751A" w:rsidRDefault="00F9751A" w:rsidP="00FC72B2">
      <w:pPr>
        <w:spacing w:before="60" w:after="120"/>
        <w:rPr>
          <w:rFonts w:eastAsia="宋体"/>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宋体"/>
          <w:color w:val="000000"/>
          <w:szCs w:val="20"/>
        </w:rPr>
        <w:t xml:space="preserve">According to above agreement on TDRA indication, when a </w:t>
      </w:r>
      <w:r>
        <w:rPr>
          <w:rFonts w:eastAsia="Times New Roman" w:cs="Times"/>
          <w:szCs w:val="20"/>
          <w:lang w:eastAsia="en-US"/>
        </w:rPr>
        <w:t>DCI format 1_X</w:t>
      </w:r>
      <w:r>
        <w:rPr>
          <w:rFonts w:eastAsia="宋体"/>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宋体"/>
          <w:color w:val="000000"/>
          <w:szCs w:val="20"/>
        </w:rPr>
      </w:pPr>
      <w:r>
        <w:rPr>
          <w:rFonts w:eastAsia="宋体"/>
          <w:color w:val="000000"/>
          <w:szCs w:val="20"/>
        </w:rPr>
        <w:t xml:space="preserve">Hence, for a DCI format 1_X scheduling a set of cells, if the PDSCH ending last as indicated in the DCI format 1_X among the co-scheduled PDSCHs is used as the reference PDSCH for determining the PUCCH timing, then the k1 value indicated by the PDSCH-to-HARQ_feedback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宋体"/>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During RAN1#111 meeting, this issue has been discussed and the proposal is further polished like below:</w:t>
      </w:r>
    </w:p>
    <w:tbl>
      <w:tblPr>
        <w:tblStyle w:val="afd"/>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1" w:author="Haipeng HP1 Lei" w:date="2022-11-15T20:54:00Z"/>
                <w:rFonts w:ascii="MS PGothic" w:hAnsi="MS PGothic"/>
                <w:sz w:val="24"/>
                <w:szCs w:val="24"/>
              </w:rPr>
            </w:pPr>
            <w:r>
              <w:t xml:space="preserve">Type-1 HARQ-ACK codebook is supported for multi-cell scheduling </w:t>
            </w:r>
            <w:ins w:id="72"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3" w:author="Haipeng HP1 Lei" w:date="2022-11-15T20:55:00Z">
              <w:r w:rsidDel="00984A84">
                <w:delText xml:space="preserve">with restriction that </w:delText>
              </w:r>
            </w:del>
            <w:r>
              <w:t xml:space="preserve">HARQ-ACK information for all </w:t>
            </w:r>
            <w:ins w:id="74" w:author="Haipeng HP1 Lei" w:date="2022-11-15T20:56:00Z">
              <w:r>
                <w:t xml:space="preserve">candidate </w:t>
              </w:r>
            </w:ins>
            <w:r>
              <w:t xml:space="preserve">PDSCHs scheduled by DCI format 1_X </w:t>
            </w:r>
            <w:del w:id="75" w:author="Haipeng HP1 Lei" w:date="2022-11-15T20:56:00Z">
              <w:r w:rsidDel="00984A84">
                <w:delText xml:space="preserve">is </w:delText>
              </w:r>
            </w:del>
            <w:ins w:id="76"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7" w:author="Haipeng HP1 Lei" w:date="2022-11-14T23:02:00Z">
              <w:r w:rsidRPr="0091474D">
                <w:rPr>
                  <w:szCs w:val="20"/>
                </w:rPr>
                <w:t xml:space="preserve">Type-1 HARQ-ACK codebook is not enhanced for </w:t>
              </w:r>
            </w:ins>
            <w:ins w:id="78" w:author="Haipeng HP1 Lei" w:date="2022-11-14T23:03:00Z">
              <w:r>
                <w:rPr>
                  <w:szCs w:val="20"/>
                </w:rPr>
                <w:t xml:space="preserve">Rel-18 </w:t>
              </w:r>
            </w:ins>
            <w:ins w:id="79"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宋体"/>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r w:rsidR="00362A5F" w:rsidRPr="00362A5F">
        <w:rPr>
          <w:rFonts w:eastAsia="KaiTi"/>
          <w:i/>
          <w:iCs/>
          <w:szCs w:val="20"/>
          <w:lang w:val="en-US" w:eastAsia="zh-CN"/>
        </w:rPr>
        <w:t>Spreadtrum</w:t>
      </w:r>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lastRenderedPageBreak/>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657AD9">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657AD9">
            <w:pPr>
              <w:wordWrap/>
              <w:rPr>
                <w:rFonts w:eastAsiaTheme="minor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657AD9">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u</w:t>
            </w:r>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7E2714EF" w:rsidR="00F9751A" w:rsidRDefault="00F9751A" w:rsidP="00FC72B2">
            <w:pPr>
              <w:wordWrap/>
              <w:jc w:val="left"/>
              <w:rPr>
                <w:rFonts w:eastAsiaTheme="minorEastAsia"/>
                <w:bCs/>
                <w:lang w:eastAsia="zh-CN"/>
              </w:rPr>
            </w:pPr>
          </w:p>
        </w:tc>
        <w:tc>
          <w:tcPr>
            <w:tcW w:w="7117" w:type="dxa"/>
          </w:tcPr>
          <w:p w14:paraId="544A2DD5" w14:textId="42F2F829" w:rsidR="00F9751A" w:rsidRDefault="00F9751A" w:rsidP="00FC72B2">
            <w:pPr>
              <w:wordWrap/>
              <w:rPr>
                <w:rFonts w:eastAsia="KaiTi"/>
                <w:szCs w:val="20"/>
                <w:lang w:eastAsia="zh-CN"/>
              </w:rPr>
            </w:pP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657AD9">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657AD9">
            <w:pPr>
              <w:wordWrap/>
              <w:rPr>
                <w:rFonts w:eastAsiaTheme="minor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657AD9">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20D3BBBD" w:rsidR="00F9751A" w:rsidRDefault="00F9751A" w:rsidP="00FC72B2">
            <w:pPr>
              <w:wordWrap/>
              <w:jc w:val="left"/>
              <w:rPr>
                <w:rFonts w:eastAsiaTheme="minorEastAsia"/>
                <w:bCs/>
                <w:lang w:eastAsia="zh-CN"/>
              </w:rPr>
            </w:pPr>
          </w:p>
        </w:tc>
        <w:tc>
          <w:tcPr>
            <w:tcW w:w="7117" w:type="dxa"/>
          </w:tcPr>
          <w:p w14:paraId="391A0EB5" w14:textId="72F7A076" w:rsidR="00F9751A" w:rsidRDefault="00F9751A" w:rsidP="00FC72B2">
            <w:pPr>
              <w:wordWrap/>
              <w:rPr>
                <w:rFonts w:eastAsia="KaiTi"/>
                <w:szCs w:val="20"/>
                <w:lang w:eastAsia="zh-CN"/>
              </w:rPr>
            </w:pPr>
          </w:p>
        </w:tc>
      </w:tr>
      <w:tr w:rsidR="00F9751A" w14:paraId="48A269F0" w14:textId="77777777" w:rsidTr="00D7593F">
        <w:tc>
          <w:tcPr>
            <w:tcW w:w="2245" w:type="dxa"/>
          </w:tcPr>
          <w:p w14:paraId="69A9A010" w14:textId="317C9416" w:rsidR="00F9751A" w:rsidRDefault="00F9751A" w:rsidP="00FC72B2">
            <w:pPr>
              <w:wordWrap/>
              <w:jc w:val="left"/>
              <w:rPr>
                <w:rFonts w:eastAsiaTheme="minorEastAsia"/>
                <w:bCs/>
                <w:lang w:eastAsia="zh-CN"/>
              </w:rPr>
            </w:pPr>
          </w:p>
        </w:tc>
        <w:tc>
          <w:tcPr>
            <w:tcW w:w="7117" w:type="dxa"/>
          </w:tcPr>
          <w:p w14:paraId="2B6E7C47" w14:textId="75D618A6" w:rsidR="00F9751A" w:rsidRDefault="00F9751A" w:rsidP="00FC72B2">
            <w:pPr>
              <w:wordWrap/>
              <w:jc w:val="left"/>
              <w:rPr>
                <w:rFonts w:eastAsiaTheme="minorEastAsia"/>
                <w:bCs/>
                <w:lang w:eastAsia="zh-CN"/>
              </w:rPr>
            </w:pP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657AD9">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657AD9">
            <w:pPr>
              <w:wordWrap/>
              <w:rPr>
                <w:rFonts w:eastAsiaTheme="minorEastAsia"/>
                <w:bCs/>
                <w:lang w:eastAsia="zh-CN"/>
              </w:rPr>
            </w:pPr>
            <w:r>
              <w:rPr>
                <w:rFonts w:eastAsiaTheme="minorEastAsia" w:hint="eastAsia"/>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657AD9">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bookmarkStart w:id="80" w:name="_GoBack"/>
            <w:bookmarkEnd w:id="80"/>
          </w:p>
        </w:tc>
      </w:tr>
      <w:tr w:rsidR="00F9751A" w14:paraId="0601DB77" w14:textId="77777777" w:rsidTr="00D7593F">
        <w:tc>
          <w:tcPr>
            <w:tcW w:w="2245" w:type="dxa"/>
          </w:tcPr>
          <w:p w14:paraId="32C29343" w14:textId="568D6D6D" w:rsidR="00F9751A" w:rsidRDefault="00F9751A" w:rsidP="00FC72B2">
            <w:pPr>
              <w:wordWrap/>
              <w:jc w:val="left"/>
              <w:rPr>
                <w:rFonts w:eastAsiaTheme="minorEastAsia"/>
                <w:bCs/>
                <w:lang w:eastAsia="zh-CN"/>
              </w:rPr>
            </w:pPr>
          </w:p>
        </w:tc>
        <w:tc>
          <w:tcPr>
            <w:tcW w:w="7117" w:type="dxa"/>
          </w:tcPr>
          <w:p w14:paraId="6D9847A8" w14:textId="1CE9F5F5" w:rsidR="00F9751A" w:rsidRDefault="00F9751A" w:rsidP="00FC72B2">
            <w:pPr>
              <w:wordWrap/>
              <w:rPr>
                <w:rFonts w:eastAsia="KaiTi"/>
                <w:szCs w:val="20"/>
                <w:lang w:eastAsia="zh-CN"/>
              </w:rPr>
            </w:pPr>
          </w:p>
        </w:tc>
      </w:tr>
      <w:tr w:rsidR="00F9751A" w14:paraId="636810CC" w14:textId="77777777" w:rsidTr="00D7593F">
        <w:tc>
          <w:tcPr>
            <w:tcW w:w="2245" w:type="dxa"/>
          </w:tcPr>
          <w:p w14:paraId="104D1935" w14:textId="7E23809A" w:rsidR="00F9751A" w:rsidRDefault="00F9751A" w:rsidP="00FC72B2">
            <w:pPr>
              <w:wordWrap/>
              <w:jc w:val="left"/>
              <w:rPr>
                <w:rFonts w:eastAsia="PMingLiU"/>
                <w:bCs/>
                <w:lang w:eastAsia="zh-TW"/>
              </w:rPr>
            </w:pPr>
          </w:p>
        </w:tc>
        <w:tc>
          <w:tcPr>
            <w:tcW w:w="7117" w:type="dxa"/>
          </w:tcPr>
          <w:p w14:paraId="78CCC9D6" w14:textId="0AABDBFF" w:rsidR="00F9751A" w:rsidRDefault="00F9751A" w:rsidP="00FC72B2">
            <w:pPr>
              <w:wordWrap/>
              <w:jc w:val="left"/>
              <w:rPr>
                <w:rFonts w:eastAsia="PMingLiU"/>
                <w:bCs/>
                <w:lang w:eastAsia="zh-TW"/>
              </w:rPr>
            </w:pPr>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lastRenderedPageBreak/>
        <w:t>Others</w:t>
      </w:r>
    </w:p>
    <w:tbl>
      <w:tblPr>
        <w:tblStyle w:val="afd"/>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PhysicalCellGroupConfig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d"/>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宋体"/>
                      <w:b/>
                      <w:snapToGrid/>
                      <w:kern w:val="0"/>
                      <w:szCs w:val="20"/>
                      <w:lang w:val="en-US" w:eastAsia="en-US"/>
                    </w:rPr>
                  </w:pPr>
                  <w:r w:rsidRPr="00F9519B">
                    <w:rPr>
                      <w:rFonts w:eastAsia="宋体"/>
                      <w:snapToGrid/>
                      <w:kern w:val="0"/>
                      <w:szCs w:val="20"/>
                      <w:lang w:val="en-US" w:eastAsia="en-US"/>
                    </w:rPr>
                    <w:t xml:space="preserve">Within </w:t>
                  </w:r>
                  <w:r w:rsidRPr="00F9519B">
                    <w:rPr>
                      <w:rFonts w:eastAsia="宋体"/>
                      <w:b/>
                      <w:bCs/>
                      <w:i/>
                      <w:iCs/>
                      <w:snapToGrid/>
                      <w:kern w:val="0"/>
                      <w:szCs w:val="20"/>
                      <w:lang w:val="en-US" w:eastAsia="en-US"/>
                    </w:rPr>
                    <w:t>PhysicalCellGroupConfig</w:t>
                  </w:r>
                  <w:r w:rsidRPr="00F9519B">
                    <w:rPr>
                      <w:rFonts w:eastAsia="宋体"/>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宋体"/>
                      <w:snapToGrid/>
                      <w:color w:val="FF0000"/>
                      <w:kern w:val="0"/>
                      <w:szCs w:val="20"/>
                      <w:lang w:val="en-US" w:eastAsia="en-US"/>
                    </w:rPr>
                  </w:pPr>
                  <w:r w:rsidRPr="00F9519B">
                    <w:rPr>
                      <w:rFonts w:eastAsia="宋体"/>
                      <w:snapToGrid/>
                      <w:color w:val="FF0000"/>
                      <w:kern w:val="0"/>
                      <w:szCs w:val="20"/>
                      <w:lang w:val="en-US" w:eastAsia="en-US"/>
                    </w:rPr>
                    <w:t>MC-DCI-SetofCells</w:t>
                  </w:r>
                  <w:r w:rsidRPr="00F9519B">
                    <w:rPr>
                      <w:rFonts w:eastAsia="宋体"/>
                      <w:snapToGrid/>
                      <w:kern w:val="0"/>
                      <w:szCs w:val="20"/>
                      <w:lang w:val="en-US" w:eastAsia="en-US"/>
                    </w:rPr>
                    <w:t>ToAddModList-r16 SEQUENCE (SIZE(1..</w:t>
                  </w:r>
                  <w:r w:rsidRPr="00F9519B">
                    <w:rPr>
                      <w:rFonts w:eastAsia="宋体"/>
                      <w:snapToGrid/>
                      <w:color w:val="FF0000"/>
                      <w:kern w:val="0"/>
                      <w:szCs w:val="20"/>
                      <w:highlight w:val="yellow"/>
                      <w:lang w:val="en-US" w:eastAsia="en-US"/>
                    </w:rPr>
                    <w:t>4</w:t>
                  </w:r>
                  <w:r w:rsidRPr="00F9519B">
                    <w:rPr>
                      <w:rFonts w:eastAsia="宋体"/>
                      <w:snapToGrid/>
                      <w:kern w:val="0"/>
                      <w:szCs w:val="20"/>
                      <w:lang w:val="en-US" w:eastAsia="en-US"/>
                    </w:rPr>
                    <w:t xml:space="preserve">)) OF </w:t>
                  </w:r>
                  <w:r w:rsidRPr="00F9519B">
                    <w:rPr>
                      <w:rFonts w:eastAsia="宋体"/>
                      <w:snapToGrid/>
                      <w:color w:val="FF0000"/>
                      <w:kern w:val="0"/>
                      <w:szCs w:val="20"/>
                      <w:lang w:val="en-US" w:eastAsia="en-US"/>
                    </w:rPr>
                    <w:t>MC-DCI-SetofCells</w:t>
                  </w:r>
                  <w:r w:rsidRPr="00F9519B">
                    <w:rPr>
                      <w:rFonts w:eastAsia="宋体"/>
                      <w:snapToGrid/>
                      <w:kern w:val="0"/>
                      <w:szCs w:val="20"/>
                      <w:lang w:val="en-US" w:eastAsia="en-US"/>
                    </w:rPr>
                    <w:t xml:space="preserve"> </w:t>
                  </w:r>
                  <w:r w:rsidRPr="00F9519B">
                    <w:rPr>
                      <w:rFonts w:eastAsia="宋体"/>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MC-DCI-SetofCells ::= </w:t>
                  </w:r>
                  <w:r w:rsidRPr="00F9519B">
                    <w:rPr>
                      <w:rFonts w:eastAsia="宋体"/>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ListofCells  SEQUENCE (SIZE(2..4)) OF ServCellIndex</w:t>
                  </w:r>
                </w:p>
                <w:p w14:paraId="3E7FF379" w14:textId="77777777" w:rsidR="00DA38BF" w:rsidRPr="00F9519B" w:rsidRDefault="00DA38BF" w:rsidP="00DA38BF">
                  <w:pPr>
                    <w:widowControl/>
                    <w:kinsoku/>
                    <w:wordWrap/>
                    <w:spacing w:after="180" w:line="240" w:lineRule="auto"/>
                    <w:ind w:left="1704"/>
                    <w:jc w:val="left"/>
                    <w:rPr>
                      <w:rFonts w:eastAsia="宋体"/>
                      <w:snapToGrid/>
                      <w:kern w:val="0"/>
                      <w:szCs w:val="20"/>
                      <w:lang w:val="en-US" w:eastAsia="en-US"/>
                    </w:rPr>
                  </w:pPr>
                  <w:r w:rsidRPr="00F9519B">
                    <w:rPr>
                      <w:rFonts w:eastAsia="宋体"/>
                      <w:i/>
                      <w:snapToGrid/>
                      <w:kern w:val="0"/>
                      <w:szCs w:val="20"/>
                      <w:highlight w:val="yellow"/>
                      <w:lang w:val="en-US" w:eastAsia="en-US"/>
                    </w:rPr>
                    <w:t xml:space="preserve">... and other possible generic configurations for the set of cells such as </w:t>
                  </w:r>
                  <w:r w:rsidRPr="00F9519B">
                    <w:rPr>
                      <w:rFonts w:eastAsia="宋体"/>
                      <w:snapToGrid/>
                      <w:kern w:val="0"/>
                      <w:szCs w:val="20"/>
                      <w:highlight w:val="yellow"/>
                      <w:lang w:val="en-US" w:eastAsia="en-US"/>
                    </w:rPr>
                    <w:t xml:space="preserve">scheduling cell (in case of more than one set of cells), n_CI, </w:t>
                  </w:r>
                  <w:r w:rsidRPr="00F9519B">
                    <w:rPr>
                      <w:rFonts w:eastAsia="宋体"/>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0-X          DCI-0-X              </w:t>
                  </w:r>
                  <w:r w:rsidRPr="00F9519B">
                    <w:rPr>
                      <w:rFonts w:eastAsia="宋体"/>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1-X          DCI-1-X              </w:t>
                  </w:r>
                  <w:r w:rsidRPr="00F9519B">
                    <w:rPr>
                      <w:rFonts w:eastAsia="宋体"/>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0-X ::= </w:t>
                  </w:r>
                  <w:r w:rsidRPr="00F9519B">
                    <w:rPr>
                      <w:rFonts w:eastAsia="宋体"/>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DCI format 0_X specific configuration similarly such as </w:t>
                  </w:r>
                  <w:r w:rsidRPr="00F9519B">
                    <w:rPr>
                      <w:rFonts w:eastAsia="宋体"/>
                      <w:i/>
                      <w:snapToGrid/>
                      <w:kern w:val="0"/>
                      <w:szCs w:val="20"/>
                      <w:highlight w:val="yellow"/>
                      <w:lang w:eastAsia="en-US"/>
                    </w:rPr>
                    <w:t xml:space="preserve">table for indication of co-scheduled cells, </w:t>
                  </w:r>
                  <w:r w:rsidRPr="00F9519B">
                    <w:rPr>
                      <w:rFonts w:eastAsia="宋体"/>
                      <w:i/>
                      <w:snapToGrid/>
                      <w:kern w:val="0"/>
                      <w:szCs w:val="20"/>
                      <w:highlight w:val="yellow"/>
                      <w:lang w:val="en-US" w:eastAsia="en-US"/>
                    </w:rPr>
                    <w:t>rgb size, ...</w:t>
                  </w:r>
                  <w:r w:rsidRPr="00F9519B">
                    <w:rPr>
                      <w:rFonts w:eastAsia="宋体"/>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AntennaPorts_presence     ENUMERATED {common, cell-spec}</w:t>
                  </w:r>
                </w:p>
                <w:p w14:paraId="2F098C6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宋体"/>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1-X ::= </w:t>
                  </w:r>
                  <w:r w:rsidRPr="00F9519B">
                    <w:rPr>
                      <w:rFonts w:eastAsia="宋体"/>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宋体"/>
                      <w:i/>
                      <w:snapToGrid/>
                      <w:kern w:val="0"/>
                      <w:szCs w:val="20"/>
                      <w:lang w:eastAsia="en-US"/>
                    </w:rPr>
                  </w:pPr>
                  <w:r w:rsidRPr="00F9519B">
                    <w:rPr>
                      <w:rFonts w:eastAsia="宋体"/>
                      <w:i/>
                      <w:snapToGrid/>
                      <w:kern w:val="0"/>
                      <w:szCs w:val="20"/>
                      <w:highlight w:val="yellow"/>
                      <w:lang w:val="en-US" w:eastAsia="en-US"/>
                    </w:rPr>
                    <w:t>... and other DCI format 1_X specific configuration similarl</w:t>
                  </w:r>
                  <w:r w:rsidRPr="00F9519B">
                    <w:rPr>
                      <w:rFonts w:eastAsia="宋体"/>
                      <w:i/>
                      <w:snapToGrid/>
                      <w:kern w:val="0"/>
                      <w:szCs w:val="20"/>
                      <w:highlight w:val="yellow"/>
                      <w:lang w:eastAsia="en-US"/>
                    </w:rPr>
                    <w:t>y, such as table for indication of co-scheduled cells,...</w:t>
                  </w:r>
                </w:p>
                <w:p w14:paraId="4E9F5B3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AntennaPorts_presence     ENUMERATED {common, cell-spec}</w:t>
                  </w:r>
                </w:p>
                <w:p w14:paraId="2DAF5127"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07730E" w:rsidP="005D5F13">
      <w:pPr>
        <w:pStyle w:val="ListParagraph1"/>
        <w:numPr>
          <w:ilvl w:val="0"/>
          <w:numId w:val="29"/>
        </w:numPr>
        <w:rPr>
          <w:lang w:eastAsia="x-none"/>
        </w:rPr>
      </w:pPr>
      <w:hyperlink r:id="rId8" w:history="1">
        <w:r w:rsidR="005D5F13">
          <w:rPr>
            <w:rStyle w:val="afa"/>
            <w:lang w:eastAsia="x-none"/>
          </w:rPr>
          <w:t>R1-2300130</w:t>
        </w:r>
      </w:hyperlink>
      <w:r w:rsidR="005D5F13">
        <w:rPr>
          <w:lang w:eastAsia="x-none"/>
        </w:rPr>
        <w:tab/>
        <w:t>Discussion on multi-cell scheduling with a single DCI</w:t>
      </w:r>
      <w:r w:rsidR="005D5F13">
        <w:rPr>
          <w:lang w:eastAsia="x-none"/>
        </w:rPr>
        <w:tab/>
        <w:t>Huawei, HiSilicon</w:t>
      </w:r>
    </w:p>
    <w:p w14:paraId="13639E02" w14:textId="77777777" w:rsidR="005D5F13" w:rsidRDefault="0007730E" w:rsidP="005D5F13">
      <w:pPr>
        <w:pStyle w:val="ListParagraph1"/>
        <w:numPr>
          <w:ilvl w:val="0"/>
          <w:numId w:val="29"/>
        </w:numPr>
        <w:rPr>
          <w:lang w:eastAsia="x-none"/>
        </w:rPr>
      </w:pPr>
      <w:hyperlink r:id="rId9" w:history="1">
        <w:r w:rsidR="005D5F13">
          <w:rPr>
            <w:rStyle w:val="afa"/>
            <w:lang w:eastAsia="x-none"/>
          </w:rPr>
          <w:t>R1-2300233</w:t>
        </w:r>
      </w:hyperlink>
      <w:r w:rsidR="005D5F13">
        <w:rPr>
          <w:lang w:eastAsia="x-none"/>
        </w:rPr>
        <w:tab/>
        <w:t>Discussion on multi-cell PUSCH/PDSCH scheduling with a single DCI</w:t>
      </w:r>
      <w:r w:rsidR="005D5F13">
        <w:rPr>
          <w:lang w:eastAsia="x-none"/>
        </w:rPr>
        <w:tab/>
        <w:t>Spreadtrum Communications</w:t>
      </w:r>
    </w:p>
    <w:p w14:paraId="6FB1805A" w14:textId="77777777" w:rsidR="005D5F13" w:rsidRDefault="0007730E" w:rsidP="005D5F13">
      <w:pPr>
        <w:pStyle w:val="ListParagraph1"/>
        <w:numPr>
          <w:ilvl w:val="0"/>
          <w:numId w:val="29"/>
        </w:numPr>
        <w:rPr>
          <w:lang w:eastAsia="x-none"/>
        </w:rPr>
      </w:pPr>
      <w:hyperlink r:id="rId10" w:history="1">
        <w:r w:rsidR="005D5F13">
          <w:rPr>
            <w:rStyle w:val="afa"/>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07730E" w:rsidP="005D5F13">
      <w:pPr>
        <w:pStyle w:val="ListParagraph1"/>
        <w:numPr>
          <w:ilvl w:val="0"/>
          <w:numId w:val="29"/>
        </w:numPr>
        <w:rPr>
          <w:lang w:eastAsia="x-none"/>
        </w:rPr>
      </w:pPr>
      <w:hyperlink r:id="rId11" w:history="1">
        <w:r w:rsidR="005D5F13">
          <w:rPr>
            <w:rStyle w:val="afa"/>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07730E" w:rsidP="005D5F13">
      <w:pPr>
        <w:pStyle w:val="ListParagraph1"/>
        <w:numPr>
          <w:ilvl w:val="0"/>
          <w:numId w:val="29"/>
        </w:numPr>
        <w:rPr>
          <w:lang w:eastAsia="x-none"/>
        </w:rPr>
      </w:pPr>
      <w:hyperlink r:id="rId12" w:history="1">
        <w:r w:rsidR="005D5F13">
          <w:rPr>
            <w:rStyle w:val="afa"/>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07730E" w:rsidP="005D5F13">
      <w:pPr>
        <w:pStyle w:val="ListParagraph1"/>
        <w:numPr>
          <w:ilvl w:val="0"/>
          <w:numId w:val="29"/>
        </w:numPr>
        <w:rPr>
          <w:lang w:eastAsia="x-none"/>
        </w:rPr>
      </w:pPr>
      <w:hyperlink r:id="rId13" w:history="1">
        <w:r w:rsidR="005D5F13">
          <w:rPr>
            <w:rStyle w:val="afa"/>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07730E" w:rsidP="005D5F13">
      <w:pPr>
        <w:pStyle w:val="ListParagraph1"/>
        <w:numPr>
          <w:ilvl w:val="0"/>
          <w:numId w:val="29"/>
        </w:numPr>
        <w:rPr>
          <w:lang w:eastAsia="x-none"/>
        </w:rPr>
      </w:pPr>
      <w:hyperlink r:id="rId14" w:history="1">
        <w:r w:rsidR="005D5F13">
          <w:rPr>
            <w:rStyle w:val="afa"/>
            <w:lang w:eastAsia="x-none"/>
          </w:rPr>
          <w:t>R1-2300591</w:t>
        </w:r>
      </w:hyperlink>
      <w:r w:rsidR="005D5F13">
        <w:rPr>
          <w:lang w:eastAsia="x-none"/>
        </w:rPr>
        <w:tab/>
        <w:t>Discussion on the remaining issues for the multi-cell scheduling with a single DCI</w:t>
      </w:r>
      <w:r w:rsidR="005D5F13">
        <w:rPr>
          <w:lang w:eastAsia="x-none"/>
        </w:rPr>
        <w:tab/>
        <w:t>xiaomi</w:t>
      </w:r>
    </w:p>
    <w:p w14:paraId="63E1E02E" w14:textId="77777777" w:rsidR="005D5F13" w:rsidRPr="005D5F13" w:rsidRDefault="0007730E" w:rsidP="005D5F13">
      <w:pPr>
        <w:pStyle w:val="ListParagraph1"/>
        <w:numPr>
          <w:ilvl w:val="0"/>
          <w:numId w:val="29"/>
        </w:numPr>
        <w:rPr>
          <w:lang w:eastAsia="x-none"/>
        </w:rPr>
      </w:pPr>
      <w:hyperlink r:id="rId15" w:history="1">
        <w:r w:rsidR="005D5F13">
          <w:rPr>
            <w:rStyle w:val="afa"/>
          </w:rPr>
          <w:t>R1-2300696</w:t>
        </w:r>
      </w:hyperlink>
      <w:r w:rsidR="005D5F13" w:rsidRPr="005D5F13">
        <w:rPr>
          <w:rStyle w:val="afa"/>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07730E" w:rsidP="005D5F13">
      <w:pPr>
        <w:pStyle w:val="ListParagraph1"/>
        <w:numPr>
          <w:ilvl w:val="0"/>
          <w:numId w:val="29"/>
        </w:numPr>
        <w:rPr>
          <w:lang w:eastAsia="x-none"/>
        </w:rPr>
      </w:pPr>
      <w:hyperlink r:id="rId16" w:history="1">
        <w:r w:rsidR="005D5F13">
          <w:rPr>
            <w:rStyle w:val="afa"/>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07730E" w:rsidP="005D5F13">
      <w:pPr>
        <w:pStyle w:val="ListParagraph1"/>
        <w:numPr>
          <w:ilvl w:val="0"/>
          <w:numId w:val="29"/>
        </w:numPr>
        <w:rPr>
          <w:lang w:eastAsia="x-none"/>
        </w:rPr>
      </w:pPr>
      <w:hyperlink r:id="rId17" w:history="1">
        <w:r w:rsidR="005D5F13">
          <w:rPr>
            <w:rStyle w:val="afa"/>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07730E" w:rsidP="005D5F13">
      <w:pPr>
        <w:pStyle w:val="ListParagraph1"/>
        <w:numPr>
          <w:ilvl w:val="0"/>
          <w:numId w:val="29"/>
        </w:numPr>
        <w:rPr>
          <w:lang w:eastAsia="x-none"/>
        </w:rPr>
      </w:pPr>
      <w:hyperlink r:id="rId18" w:history="1">
        <w:r w:rsidR="005D5F13">
          <w:rPr>
            <w:rStyle w:val="afa"/>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07730E" w:rsidP="005D5F13">
      <w:pPr>
        <w:pStyle w:val="ListParagraph1"/>
        <w:numPr>
          <w:ilvl w:val="0"/>
          <w:numId w:val="29"/>
        </w:numPr>
        <w:rPr>
          <w:lang w:eastAsia="x-none"/>
        </w:rPr>
      </w:pPr>
      <w:hyperlink r:id="rId19" w:history="1">
        <w:r w:rsidR="005D5F13">
          <w:rPr>
            <w:rStyle w:val="afa"/>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07730E" w:rsidP="005D5F13">
      <w:pPr>
        <w:pStyle w:val="ListParagraph1"/>
        <w:numPr>
          <w:ilvl w:val="0"/>
          <w:numId w:val="29"/>
        </w:numPr>
        <w:rPr>
          <w:lang w:eastAsia="x-none"/>
        </w:rPr>
      </w:pPr>
      <w:hyperlink r:id="rId20" w:history="1">
        <w:r w:rsidR="005D5F13">
          <w:rPr>
            <w:rStyle w:val="afa"/>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07730E" w:rsidP="005D5F13">
      <w:pPr>
        <w:pStyle w:val="ListParagraph1"/>
        <w:numPr>
          <w:ilvl w:val="0"/>
          <w:numId w:val="29"/>
        </w:numPr>
        <w:rPr>
          <w:lang w:eastAsia="x-none"/>
        </w:rPr>
      </w:pPr>
      <w:hyperlink r:id="rId21" w:history="1">
        <w:r w:rsidR="005D5F13">
          <w:rPr>
            <w:rStyle w:val="afa"/>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07730E" w:rsidP="005D5F13">
      <w:pPr>
        <w:pStyle w:val="ListParagraph1"/>
        <w:numPr>
          <w:ilvl w:val="0"/>
          <w:numId w:val="29"/>
        </w:numPr>
        <w:rPr>
          <w:lang w:eastAsia="x-none"/>
        </w:rPr>
      </w:pPr>
      <w:hyperlink r:id="rId22" w:history="1">
        <w:r w:rsidR="005D5F13">
          <w:rPr>
            <w:rStyle w:val="afa"/>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07730E" w:rsidP="005D5F13">
      <w:pPr>
        <w:pStyle w:val="ListParagraph1"/>
        <w:numPr>
          <w:ilvl w:val="0"/>
          <w:numId w:val="29"/>
        </w:numPr>
        <w:rPr>
          <w:lang w:eastAsia="x-none"/>
        </w:rPr>
      </w:pPr>
      <w:hyperlink r:id="rId23" w:history="1">
        <w:r w:rsidR="005D5F13">
          <w:rPr>
            <w:rStyle w:val="afa"/>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07730E" w:rsidP="005D5F13">
      <w:pPr>
        <w:pStyle w:val="ListParagraph1"/>
        <w:numPr>
          <w:ilvl w:val="0"/>
          <w:numId w:val="29"/>
        </w:numPr>
        <w:rPr>
          <w:lang w:eastAsia="x-none"/>
        </w:rPr>
      </w:pPr>
      <w:hyperlink r:id="rId24" w:history="1">
        <w:r w:rsidR="005D5F13">
          <w:rPr>
            <w:rStyle w:val="afa"/>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07730E" w:rsidP="005D5F13">
      <w:pPr>
        <w:pStyle w:val="ListParagraph1"/>
        <w:numPr>
          <w:ilvl w:val="0"/>
          <w:numId w:val="29"/>
        </w:numPr>
        <w:rPr>
          <w:lang w:eastAsia="x-none"/>
        </w:rPr>
      </w:pPr>
      <w:hyperlink r:id="rId25" w:history="1">
        <w:r w:rsidR="005D5F13">
          <w:rPr>
            <w:rStyle w:val="afa"/>
            <w:lang w:eastAsia="x-none"/>
          </w:rPr>
          <w:t>R1-2301315</w:t>
        </w:r>
      </w:hyperlink>
      <w:r w:rsidR="005D5F13">
        <w:rPr>
          <w:lang w:eastAsia="x-none"/>
        </w:rPr>
        <w:tab/>
        <w:t>Remaining Issues on multi-cell PUSCH/PDSCH scheduling with a single DCI</w:t>
      </w:r>
      <w:r w:rsidR="005D5F13">
        <w:rPr>
          <w:lang w:eastAsia="x-none"/>
        </w:rPr>
        <w:tab/>
        <w:t>Langbo</w:t>
      </w:r>
    </w:p>
    <w:p w14:paraId="62500E66" w14:textId="77777777" w:rsidR="005D5F13" w:rsidRDefault="0007730E" w:rsidP="005D5F13">
      <w:pPr>
        <w:pStyle w:val="ListParagraph1"/>
        <w:numPr>
          <w:ilvl w:val="0"/>
          <w:numId w:val="29"/>
        </w:numPr>
        <w:rPr>
          <w:lang w:eastAsia="x-none"/>
        </w:rPr>
      </w:pPr>
      <w:hyperlink r:id="rId26" w:history="1">
        <w:r w:rsidR="005D5F13">
          <w:rPr>
            <w:rStyle w:val="afa"/>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07730E" w:rsidP="005D5F13">
      <w:pPr>
        <w:pStyle w:val="ListParagraph1"/>
        <w:numPr>
          <w:ilvl w:val="0"/>
          <w:numId w:val="29"/>
        </w:numPr>
        <w:rPr>
          <w:lang w:eastAsia="x-none"/>
        </w:rPr>
      </w:pPr>
      <w:hyperlink r:id="rId27" w:history="1">
        <w:r w:rsidR="005D5F13">
          <w:rPr>
            <w:rStyle w:val="afa"/>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07730E" w:rsidP="005D5F13">
      <w:pPr>
        <w:pStyle w:val="ListParagraph1"/>
        <w:numPr>
          <w:ilvl w:val="0"/>
          <w:numId w:val="29"/>
        </w:numPr>
        <w:rPr>
          <w:lang w:eastAsia="x-none"/>
        </w:rPr>
      </w:pPr>
      <w:hyperlink r:id="rId28" w:history="1">
        <w:r w:rsidR="005D5F13">
          <w:rPr>
            <w:rStyle w:val="afa"/>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07730E" w:rsidP="005D5F13">
      <w:pPr>
        <w:pStyle w:val="ListParagraph1"/>
        <w:numPr>
          <w:ilvl w:val="0"/>
          <w:numId w:val="29"/>
        </w:numPr>
        <w:rPr>
          <w:lang w:eastAsia="x-none"/>
        </w:rPr>
      </w:pPr>
      <w:hyperlink r:id="rId29" w:history="1">
        <w:r w:rsidR="005D5F13">
          <w:rPr>
            <w:rStyle w:val="afa"/>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07730E" w:rsidP="005D5F13">
      <w:pPr>
        <w:pStyle w:val="ListParagraph1"/>
        <w:numPr>
          <w:ilvl w:val="0"/>
          <w:numId w:val="29"/>
        </w:numPr>
        <w:rPr>
          <w:lang w:eastAsia="x-none"/>
        </w:rPr>
      </w:pPr>
      <w:hyperlink r:id="rId30" w:history="1">
        <w:r w:rsidR="005D5F13">
          <w:rPr>
            <w:rStyle w:val="afa"/>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07730E" w:rsidP="005D5F13">
      <w:pPr>
        <w:pStyle w:val="ListParagraph1"/>
        <w:numPr>
          <w:ilvl w:val="0"/>
          <w:numId w:val="29"/>
        </w:numPr>
        <w:rPr>
          <w:lang w:eastAsia="x-none"/>
        </w:rPr>
      </w:pPr>
      <w:hyperlink r:id="rId31" w:history="1">
        <w:r w:rsidR="005D5F13">
          <w:rPr>
            <w:rStyle w:val="afa"/>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07730E" w:rsidP="005D5F13">
      <w:pPr>
        <w:pStyle w:val="ListParagraph1"/>
        <w:numPr>
          <w:ilvl w:val="0"/>
          <w:numId w:val="29"/>
        </w:numPr>
        <w:rPr>
          <w:lang w:eastAsia="x-none"/>
        </w:rPr>
      </w:pPr>
      <w:hyperlink r:id="rId32" w:history="1">
        <w:r w:rsidR="005D5F13">
          <w:rPr>
            <w:rStyle w:val="afa"/>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r>
        <w:rPr>
          <w:lang w:eastAsia="zh-CN"/>
        </w:rPr>
        <w:t>Fallback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lastRenderedPageBreak/>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DCI format 0-X/1-X can be transmitted on PCell.</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lastRenderedPageBreak/>
        <w:t>DCI format 0-X/1-X can be transmitted on a SCell at least when the DCI format 0-X/1-X does not schedule PUSCH/PDSCH on PCell.</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SCell if the DCI format 0-X/1-X schedules PUSCH/PDSCH on PCell.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宋体"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The table is configured by RRC signaling.</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lastRenderedPageBreak/>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561E8A">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1pt;height:6.85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561E8A">
        <w:rPr>
          <w:noProof/>
          <w:snapToGrid/>
          <w:position w:val="-5"/>
        </w:rPr>
        <w:pict w14:anchorId="5DFA585A">
          <v:shape id="_x0000_i1026" type="#_x0000_t75" alt="" style="width:30.1pt;height:6.85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561E8A">
        <w:rPr>
          <w:noProof/>
          <w:snapToGrid/>
          <w:position w:val="-5"/>
        </w:rPr>
        <w:pict w14:anchorId="681C4B9C">
          <v:shape id="_x0000_i1027" type="#_x0000_t75" alt="" style="width:5.9pt;height:6.85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561E8A">
        <w:rPr>
          <w:noProof/>
          <w:snapToGrid/>
          <w:position w:val="-5"/>
        </w:rPr>
        <w:pict w14:anchorId="208D947D">
          <v:shape id="_x0000_i1028" type="#_x0000_t75" alt="" style="width:5.9pt;height:6.85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HARQ_feedback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561E8A">
        <w:rPr>
          <w:noProof/>
          <w:snapToGrid/>
          <w:position w:val="-5"/>
        </w:rPr>
        <w:pict w14:anchorId="728639B4">
          <v:shape id="_x0000_i1029" type="#_x0000_t75" alt="" style="width:5.9pt;height:6.85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561E8A">
        <w:rPr>
          <w:noProof/>
          <w:snapToGrid/>
          <w:position w:val="-5"/>
        </w:rPr>
        <w:pict w14:anchorId="2260945F">
          <v:shape id="_x0000_i1030" type="#_x0000_t75" alt="" style="width:5.9pt;height:6.85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561E8A">
        <w:rPr>
          <w:noProof/>
          <w:snapToGrid/>
          <w:position w:val="-5"/>
        </w:rPr>
        <w:pict w14:anchorId="6E28BC3A">
          <v:shape id="_x0000_i1031" type="#_x0000_t75" alt="" style="width:5.9pt;height:17.75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561E8A">
        <w:rPr>
          <w:noProof/>
          <w:snapToGrid/>
          <w:position w:val="-5"/>
        </w:rPr>
        <w:pict w14:anchorId="2BC9F45C">
          <v:shape id="_x0000_i1032" type="#_x0000_t75" alt="" style="width:5.9pt;height:17.75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561E8A">
        <w:rPr>
          <w:noProof/>
          <w:snapToGrid/>
          <w:position w:val="-5"/>
        </w:rPr>
        <w:pict w14:anchorId="7DB0277D">
          <v:shape id="_x0000_i1033" type="#_x0000_t75" alt="" style="width:6.85pt;height:6.85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561E8A">
        <w:rPr>
          <w:noProof/>
          <w:snapToGrid/>
          <w:position w:val="-5"/>
        </w:rPr>
        <w:pict w14:anchorId="69E7DDD8">
          <v:shape id="_x0000_i1034" type="#_x0000_t75" alt="" style="width:6.85pt;height:6.85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lastRenderedPageBreak/>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t>Agreements made in RAN#97</w:t>
      </w:r>
    </w:p>
    <w:p w14:paraId="4B5C8FCD"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宋体"/>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Cell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宋体"/>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hint="eastAsia"/>
          <w:snapToGrid/>
          <w:color w:val="000000"/>
          <w:kern w:val="0"/>
          <w:szCs w:val="20"/>
          <w:lang w:eastAsia="en-US"/>
        </w:rPr>
        <w:t>PCell schedules multiple cells by DCI format 0_X/1_X when a sSCell is configured to</w:t>
      </w:r>
      <w:r>
        <w:rPr>
          <w:rFonts w:eastAsia="Times New Roman"/>
          <w:snapToGrid/>
          <w:color w:val="000000"/>
          <w:kern w:val="0"/>
          <w:szCs w:val="20"/>
          <w:lang w:eastAsia="en-US"/>
        </w:rPr>
        <w:t xml:space="preserve"> schedule PCell</w:t>
      </w:r>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FFS: ChannelAccess-CPext</w:t>
      </w:r>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lastRenderedPageBreak/>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tdd-UL-DL-ConfigurationCommon, or tdd-UL-DL-ConfigurationDedicated, indicates that, for a cell from the multiple </w:t>
      </w:r>
      <w:r>
        <w:rPr>
          <w:rFonts w:cs="Times"/>
          <w:szCs w:val="20"/>
        </w:rPr>
        <w:lastRenderedPageBreak/>
        <w:t xml:space="preserve">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14" w:author="Haipeng HP1 Lei" w:date="2022-11-14T21:59:00Z">
        <w:r w:rsidRPr="00A82BC8">
          <w:rPr>
            <w:color w:val="000000"/>
            <w:szCs w:val="20"/>
            <w:lang w:eastAsia="ja-JP"/>
          </w:rPr>
          <w:t xml:space="preserve">on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delText xml:space="preserve">FFS </w:delText>
        </w:r>
      </w:del>
      <w:ins w:id="12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formats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ChannelAccess-Cpext</w:t>
      </w:r>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lastRenderedPageBreak/>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For monitoring PDCCH candidates for a set of cells which is configured for multi-cell scheduling, the n_CI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lastRenderedPageBreak/>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AE9A3" w14:textId="77777777" w:rsidR="0007730E" w:rsidRDefault="0007730E">
      <w:pPr>
        <w:spacing w:after="0" w:line="240" w:lineRule="auto"/>
      </w:pPr>
      <w:r>
        <w:separator/>
      </w:r>
    </w:p>
  </w:endnote>
  <w:endnote w:type="continuationSeparator" w:id="0">
    <w:p w14:paraId="4C25607B" w14:textId="77777777" w:rsidR="0007730E" w:rsidRDefault="00077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swiss"/>
    <w:pitch w:val="variable"/>
    <w:sig w:usb0="B00002AF" w:usb1="69D77CFB" w:usb2="00000030" w:usb3="00000000" w:csb0="0008009F" w:csb1="00000000"/>
  </w:font>
  <w:font w:name="Gulim">
    <w:altName w:val="Arial Unicode MS"/>
    <w:panose1 w:val="020B0600000101010101"/>
    <w:charset w:val="81"/>
    <w:family w:val="swiss"/>
    <w:pitch w:val="variable"/>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roman"/>
    <w:pitch w:val="variable"/>
    <w:sig w:usb0="00000000" w:usb1="28CFFCFA" w:usb2="00000016" w:usb3="00000000" w:csb0="00100001" w:csb1="00000000"/>
  </w:font>
  <w:font w:name="KaiTi">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24EBD" w14:textId="77777777" w:rsidR="00305737" w:rsidRDefault="00305737">
    <w:pPr>
      <w:pStyle w:val="af"/>
      <w:rPr>
        <w:rStyle w:val="af8"/>
      </w:rPr>
    </w:pPr>
    <w:r>
      <w:rPr>
        <w:rStyle w:val="af8"/>
      </w:rPr>
      <w:fldChar w:fldCharType="begin"/>
    </w:r>
    <w:r>
      <w:rPr>
        <w:rStyle w:val="af8"/>
      </w:rPr>
      <w:instrText xml:space="preserve">PAGE  </w:instrText>
    </w:r>
    <w:r>
      <w:rPr>
        <w:rStyle w:val="af8"/>
      </w:rPr>
      <w:fldChar w:fldCharType="end"/>
    </w:r>
  </w:p>
  <w:p w14:paraId="24A37CE2" w14:textId="77777777" w:rsidR="00305737" w:rsidRDefault="00305737">
    <w:pPr>
      <w:pStyle w:val="af"/>
    </w:pPr>
  </w:p>
  <w:p w14:paraId="2EFAA3DF" w14:textId="77777777" w:rsidR="00305737" w:rsidRDefault="00305737"/>
  <w:p w14:paraId="606D7D93" w14:textId="77777777" w:rsidR="00305737" w:rsidRDefault="00305737"/>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44085" w14:textId="15A9D508" w:rsidR="00305737" w:rsidRDefault="00305737">
    <w:pPr>
      <w:pStyle w:val="af"/>
      <w:rPr>
        <w:rStyle w:val="af8"/>
      </w:rPr>
    </w:pPr>
    <w:r>
      <w:rPr>
        <w:rStyle w:val="af8"/>
      </w:rPr>
      <w:fldChar w:fldCharType="begin"/>
    </w:r>
    <w:r>
      <w:rPr>
        <w:rStyle w:val="af8"/>
      </w:rPr>
      <w:instrText xml:space="preserve">PAGE  </w:instrText>
    </w:r>
    <w:r>
      <w:rPr>
        <w:rStyle w:val="af8"/>
      </w:rPr>
      <w:fldChar w:fldCharType="separate"/>
    </w:r>
    <w:r w:rsidR="00EB206B">
      <w:rPr>
        <w:rStyle w:val="af8"/>
        <w:noProof/>
      </w:rPr>
      <w:t>67</w:t>
    </w:r>
    <w:r>
      <w:rPr>
        <w:rStyle w:val="af8"/>
      </w:rPr>
      <w:fldChar w:fldCharType="end"/>
    </w:r>
  </w:p>
  <w:p w14:paraId="599C2B85" w14:textId="77777777" w:rsidR="00305737" w:rsidRDefault="00305737">
    <w:pPr>
      <w:pStyle w:val="af"/>
    </w:pPr>
  </w:p>
  <w:p w14:paraId="573E7B3C" w14:textId="77777777" w:rsidR="00305737" w:rsidRDefault="00305737"/>
  <w:p w14:paraId="130A988C" w14:textId="77777777" w:rsidR="00305737" w:rsidRDefault="0030573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AD10A" w14:textId="77777777" w:rsidR="0007730E" w:rsidRDefault="0007730E">
      <w:pPr>
        <w:spacing w:after="0" w:line="240" w:lineRule="auto"/>
      </w:pPr>
      <w:r>
        <w:separator/>
      </w:r>
    </w:p>
  </w:footnote>
  <w:footnote w:type="continuationSeparator" w:id="0">
    <w:p w14:paraId="6126DE02" w14:textId="77777777" w:rsidR="0007730E" w:rsidRDefault="00077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A303C8"/>
    <w:multiLevelType w:val="hybridMultilevel"/>
    <w:tmpl w:val="D60C0844"/>
    <w:lvl w:ilvl="0" w:tplc="E9E6A03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A4C0040"/>
    <w:multiLevelType w:val="multilevel"/>
    <w:tmpl w:val="4A4C004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15:restartNumberingAfterBreak="0">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周欢 (Huan Zhou)">
    <w15:presenceInfo w15:providerId="None" w15:userId="周欢 (Huan Zhou)"/>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15:docId w15:val="{FA637767-DADF-4D05-B917-970B00F8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uiPriority w:val="9"/>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2">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af6">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7">
    <w:name w:val="Strong"/>
    <w:uiPriority w:val="22"/>
    <w:qFormat/>
    <w:rPr>
      <w:b/>
      <w:bCs/>
    </w:rPr>
  </w:style>
  <w:style w:type="character" w:styleId="af8">
    <w:name w:val="page number"/>
    <w:basedOn w:val="a1"/>
    <w:qFormat/>
  </w:style>
  <w:style w:type="character" w:styleId="af9">
    <w:name w:val="Emphasis"/>
    <w:uiPriority w:val="20"/>
    <w:qFormat/>
    <w:rPr>
      <w:i/>
      <w:iCs/>
    </w:rPr>
  </w:style>
  <w:style w:type="character" w:styleId="afa">
    <w:name w:val="Hyperlink"/>
    <w:uiPriority w:val="99"/>
    <w:qFormat/>
    <w:rPr>
      <w:rFonts w:ascii="Arial" w:eastAsia="宋体" w:hAnsi="Arial" w:cs="Arial"/>
      <w:color w:val="0000FF"/>
      <w:kern w:val="2"/>
      <w:u w:val="single"/>
      <w:lang w:val="en-US" w:eastAsia="zh-CN" w:bidi="ar-SA"/>
    </w:rPr>
  </w:style>
  <w:style w:type="character" w:styleId="afb">
    <w:name w:val="annotation reference"/>
    <w:qFormat/>
    <w:rPr>
      <w:sz w:val="18"/>
      <w:szCs w:val="18"/>
    </w:rPr>
  </w:style>
  <w:style w:type="character" w:styleId="afc">
    <w:name w:val="footnote reference"/>
    <w:qFormat/>
    <w:rPr>
      <w:vertAlign w:val="superscript"/>
    </w:rPr>
  </w:style>
  <w:style w:type="table" w:styleId="afd">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7"/>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e"/>
    <w:uiPriority w:val="34"/>
    <w:qFormat/>
    <w:pPr>
      <w:widowControl/>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标题 3 字符"/>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批注文字 字符"/>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标题 4 字符"/>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f">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f"/>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列表段落"/>
    <w:basedOn w:val="a0"/>
    <w:link w:val="aff1"/>
    <w:uiPriority w:val="34"/>
    <w:qFormat/>
    <w:rsid w:val="00C90C87"/>
    <w:pPr>
      <w:ind w:left="720"/>
      <w:contextualSpacing/>
    </w:pPr>
  </w:style>
  <w:style w:type="character" w:customStyle="1" w:styleId="aff1">
    <w:name w:val="列出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0"/>
    <w:uiPriority w:val="34"/>
    <w:qFormat/>
    <w:locked/>
    <w:rsid w:val="003A555A"/>
    <w:rPr>
      <w:snapToGrid w:val="0"/>
      <w:kern w:val="2"/>
      <w:szCs w:val="22"/>
      <w:lang w:val="en-GB" w:eastAsia="ko-KR"/>
    </w:rPr>
  </w:style>
  <w:style w:type="table" w:customStyle="1" w:styleId="TableGrid31">
    <w:name w:val="TableGrid31"/>
    <w:basedOn w:val="a2"/>
    <w:next w:val="afd"/>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7</TotalTime>
  <Pages>78</Pages>
  <Words>32184</Words>
  <Characters>183454</Characters>
  <Application>Microsoft Office Word</Application>
  <DocSecurity>0</DocSecurity>
  <Lines>1528</Lines>
  <Paragraphs>430</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1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icrosoft</cp:lastModifiedBy>
  <cp:revision>15</cp:revision>
  <cp:lastPrinted>2019-01-09T21:30:00Z</cp:lastPrinted>
  <dcterms:created xsi:type="dcterms:W3CDTF">2023-02-26T09:13:00Z</dcterms:created>
  <dcterms:modified xsi:type="dcterms:W3CDTF">2023-02-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